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48E68" w14:textId="62880263" w:rsidR="00ED520B" w:rsidRDefault="00022310" w:rsidP="00ED520B">
      <w:pPr>
        <w:spacing w:after="60"/>
        <w:jc w:val="center"/>
        <w:rPr>
          <w:rFonts w:cstheme="minorHAnsi"/>
          <w:b/>
          <w:sz w:val="28"/>
        </w:rPr>
      </w:pPr>
      <w:r w:rsidRPr="00C57713">
        <w:rPr>
          <w:rFonts w:cstheme="minorHAnsi"/>
          <w:b/>
          <w:sz w:val="28"/>
        </w:rPr>
        <w:t>Lab Manual</w:t>
      </w:r>
    </w:p>
    <w:p w14:paraId="268E5136" w14:textId="020D8596" w:rsidR="00ED520B" w:rsidRPr="009D5676" w:rsidRDefault="00ED520B" w:rsidP="00ED520B">
      <w:pPr>
        <w:spacing w:after="0" w:line="240" w:lineRule="auto"/>
        <w:jc w:val="both"/>
        <w:rPr>
          <w:rFonts w:ascii="Times New Roman" w:eastAsia="Times New Roman" w:hAnsi="Times New Roman" w:cs="Times New Roman"/>
          <w:color w:val="000000"/>
          <w:sz w:val="24"/>
          <w:szCs w:val="24"/>
          <w:lang w:val="en-AU" w:eastAsia="en-AU"/>
        </w:rPr>
      </w:pPr>
    </w:p>
    <w:p w14:paraId="34275927" w14:textId="01EBF9D0" w:rsidR="00ED520B" w:rsidRPr="00610F9F" w:rsidRDefault="00610F9F" w:rsidP="00ED520B">
      <w:pPr>
        <w:spacing w:after="0" w:line="240" w:lineRule="auto"/>
        <w:jc w:val="both"/>
        <w:rPr>
          <w:rFonts w:ascii="Times New Roman" w:eastAsia="Times New Roman" w:hAnsi="Times New Roman" w:cs="Times New Roman"/>
          <w:b/>
          <w:bCs/>
          <w:color w:val="000000"/>
          <w:sz w:val="24"/>
          <w:szCs w:val="24"/>
          <w:lang w:val="en-AU" w:eastAsia="en-AU"/>
        </w:rPr>
      </w:pPr>
      <w:r w:rsidRPr="00610F9F">
        <w:rPr>
          <w:rFonts w:ascii="Times New Roman" w:eastAsia="Times New Roman" w:hAnsi="Times New Roman" w:cs="Times New Roman"/>
          <w:b/>
          <w:bCs/>
          <w:color w:val="000000"/>
          <w:sz w:val="24"/>
          <w:szCs w:val="24"/>
          <w:lang w:val="en-AU" w:eastAsia="en-AU"/>
        </w:rPr>
        <w:t>Question No. 1</w:t>
      </w:r>
    </w:p>
    <w:p w14:paraId="54DB5769" w14:textId="77777777" w:rsidR="00610F9F" w:rsidRDefault="00610F9F" w:rsidP="00ED520B">
      <w:pPr>
        <w:spacing w:after="0" w:line="240" w:lineRule="auto"/>
        <w:jc w:val="both"/>
        <w:rPr>
          <w:rFonts w:ascii="Times New Roman" w:eastAsia="Times New Roman" w:hAnsi="Times New Roman" w:cs="Times New Roman"/>
          <w:color w:val="000000"/>
          <w:sz w:val="24"/>
          <w:szCs w:val="24"/>
          <w:lang w:val="en-AU" w:eastAsia="en-AU"/>
        </w:rPr>
      </w:pPr>
    </w:p>
    <w:p w14:paraId="62DA6AAF" w14:textId="6C76D9CC"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Write a subroutine CRTIME (short for Calculate Running time) that accepts the offset and parameters of another subroutine as its own parameters. CRTIME returns the time that the processor takes to run this subroutine (whose offset and parameters are sent as parameters to CRTIME). The time is calculated in seconds and returned in the CX register. The last parameter passed to CRTIME gives the count of total parameters that follow. You will also have to write all the code that may not be a part of CRTIME itself but is required for its functioning. Here is an example use of CRTIME.</w:t>
      </w:r>
    </w:p>
    <w:p w14:paraId="703BA4C5"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push </w:t>
      </w:r>
      <w:proofErr w:type="spellStart"/>
      <w:r w:rsidRPr="00ED520B">
        <w:rPr>
          <w:rFonts w:ascii="Times New Roman" w:eastAsia="Times New Roman" w:hAnsi="Times New Roman" w:cs="Times New Roman"/>
          <w:color w:val="000000"/>
          <w:sz w:val="24"/>
          <w:szCs w:val="24"/>
          <w:lang w:val="en-AU" w:eastAsia="en-AU"/>
        </w:rPr>
        <w:t>ax</w:t>
      </w:r>
      <w:proofErr w:type="spellEnd"/>
      <w:r w:rsidRPr="00ED520B">
        <w:rPr>
          <w:rFonts w:ascii="Times New Roman" w:eastAsia="Times New Roman" w:hAnsi="Times New Roman" w:cs="Times New Roman"/>
          <w:color w:val="000000"/>
          <w:sz w:val="24"/>
          <w:szCs w:val="24"/>
          <w:lang w:val="en-AU" w:eastAsia="en-AU"/>
        </w:rPr>
        <w:t xml:space="preserve"> </w:t>
      </w:r>
      <w:r w:rsidRPr="00ED520B">
        <w:rPr>
          <w:rFonts w:ascii="Times New Roman" w:eastAsia="Times New Roman" w:hAnsi="Times New Roman" w:cs="Times New Roman"/>
          <w:color w:val="000000"/>
          <w:sz w:val="24"/>
          <w:szCs w:val="24"/>
          <w:lang w:val="en-AU" w:eastAsia="en-AU"/>
        </w:rPr>
        <w:tab/>
        <w:t>;1st parameter of SUB1</w:t>
      </w:r>
    </w:p>
    <w:p w14:paraId="3B2D1AAB"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push bx </w:t>
      </w:r>
      <w:r w:rsidRPr="00ED520B">
        <w:rPr>
          <w:rFonts w:ascii="Times New Roman" w:eastAsia="Times New Roman" w:hAnsi="Times New Roman" w:cs="Times New Roman"/>
          <w:color w:val="000000"/>
          <w:sz w:val="24"/>
          <w:szCs w:val="24"/>
          <w:lang w:val="en-AU" w:eastAsia="en-AU"/>
        </w:rPr>
        <w:tab/>
        <w:t>;2nd parameter of SUB1</w:t>
      </w:r>
    </w:p>
    <w:p w14:paraId="4C64EAC3"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push SUB1 </w:t>
      </w:r>
      <w:proofErr w:type="gramStart"/>
      <w:r w:rsidRPr="00ED520B">
        <w:rPr>
          <w:rFonts w:ascii="Times New Roman" w:eastAsia="Times New Roman" w:hAnsi="Times New Roman" w:cs="Times New Roman"/>
          <w:color w:val="000000"/>
          <w:sz w:val="24"/>
          <w:szCs w:val="24"/>
          <w:lang w:val="en-AU" w:eastAsia="en-AU"/>
        </w:rPr>
        <w:tab/>
        <w:t>;offset</w:t>
      </w:r>
      <w:proofErr w:type="gramEnd"/>
      <w:r w:rsidRPr="00ED520B">
        <w:rPr>
          <w:rFonts w:ascii="Times New Roman" w:eastAsia="Times New Roman" w:hAnsi="Times New Roman" w:cs="Times New Roman"/>
          <w:color w:val="000000"/>
          <w:sz w:val="24"/>
          <w:szCs w:val="24"/>
          <w:lang w:val="en-AU" w:eastAsia="en-AU"/>
        </w:rPr>
        <w:t xml:space="preserve"> of sub1</w:t>
      </w:r>
    </w:p>
    <w:p w14:paraId="568F101B"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push 3 </w:t>
      </w:r>
      <w:r w:rsidRPr="00ED520B">
        <w:rPr>
          <w:rFonts w:ascii="Times New Roman" w:eastAsia="Times New Roman" w:hAnsi="Times New Roman" w:cs="Times New Roman"/>
          <w:color w:val="000000"/>
          <w:sz w:val="24"/>
          <w:szCs w:val="24"/>
          <w:lang w:val="en-AU" w:eastAsia="en-AU"/>
        </w:rPr>
        <w:tab/>
      </w:r>
      <w:r w:rsidRPr="00ED520B">
        <w:rPr>
          <w:rFonts w:ascii="Times New Roman" w:eastAsia="Times New Roman" w:hAnsi="Times New Roman" w:cs="Times New Roman"/>
          <w:color w:val="000000"/>
          <w:sz w:val="24"/>
          <w:szCs w:val="24"/>
          <w:lang w:val="en-AU" w:eastAsia="en-AU"/>
        </w:rPr>
        <w:tab/>
        <w:t>;3 parameters follow</w:t>
      </w:r>
    </w:p>
    <w:p w14:paraId="4969D0C5"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call CRTIME</w:t>
      </w:r>
    </w:p>
    <w:p w14:paraId="7B7B0428"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CX now contains the number of seconds it took SUB1 to execute.</w:t>
      </w:r>
    </w:p>
    <w:p w14:paraId="395B76A1"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SUB1 is normally called as follows</w:t>
      </w:r>
    </w:p>
    <w:p w14:paraId="04E2E153"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push </w:t>
      </w:r>
      <w:proofErr w:type="spellStart"/>
      <w:r w:rsidRPr="00ED520B">
        <w:rPr>
          <w:rFonts w:ascii="Times New Roman" w:eastAsia="Times New Roman" w:hAnsi="Times New Roman" w:cs="Times New Roman"/>
          <w:color w:val="000000"/>
          <w:sz w:val="24"/>
          <w:szCs w:val="24"/>
          <w:lang w:val="en-AU" w:eastAsia="en-AU"/>
        </w:rPr>
        <w:t>ax</w:t>
      </w:r>
      <w:proofErr w:type="spellEnd"/>
      <w:r w:rsidRPr="00ED520B">
        <w:rPr>
          <w:rFonts w:ascii="Times New Roman" w:eastAsia="Times New Roman" w:hAnsi="Times New Roman" w:cs="Times New Roman"/>
          <w:color w:val="000000"/>
          <w:sz w:val="24"/>
          <w:szCs w:val="24"/>
          <w:lang w:val="en-AU" w:eastAsia="en-AU"/>
        </w:rPr>
        <w:t xml:space="preserve"> </w:t>
      </w:r>
      <w:r w:rsidRPr="00ED520B">
        <w:rPr>
          <w:rFonts w:ascii="Times New Roman" w:eastAsia="Times New Roman" w:hAnsi="Times New Roman" w:cs="Times New Roman"/>
          <w:color w:val="000000"/>
          <w:sz w:val="24"/>
          <w:szCs w:val="24"/>
          <w:lang w:val="en-AU" w:eastAsia="en-AU"/>
        </w:rPr>
        <w:tab/>
        <w:t>;1st parameter</w:t>
      </w:r>
    </w:p>
    <w:p w14:paraId="0EEAD0AC"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push bx </w:t>
      </w:r>
      <w:r w:rsidRPr="00ED520B">
        <w:rPr>
          <w:rFonts w:ascii="Times New Roman" w:eastAsia="Times New Roman" w:hAnsi="Times New Roman" w:cs="Times New Roman"/>
          <w:color w:val="000000"/>
          <w:sz w:val="24"/>
          <w:szCs w:val="24"/>
          <w:lang w:val="en-AU" w:eastAsia="en-AU"/>
        </w:rPr>
        <w:tab/>
        <w:t>;2nd parameter</w:t>
      </w:r>
    </w:p>
    <w:p w14:paraId="61540DB4" w14:textId="77777777" w:rsidR="00ED520B" w:rsidRPr="00ED520B" w:rsidRDefault="00ED520B" w:rsidP="00ED520B">
      <w:pPr>
        <w:spacing w:after="0" w:line="240" w:lineRule="auto"/>
        <w:jc w:val="both"/>
        <w:rPr>
          <w:rFonts w:ascii="Times New Roman" w:eastAsia="Times New Roman" w:hAnsi="Times New Roman" w:cs="Times New Roman"/>
          <w:sz w:val="24"/>
          <w:szCs w:val="24"/>
          <w:lang w:val="en-AU" w:eastAsia="en-AU"/>
        </w:rPr>
      </w:pPr>
      <w:r w:rsidRPr="00ED520B">
        <w:rPr>
          <w:rFonts w:ascii="Times New Roman" w:eastAsia="Times New Roman" w:hAnsi="Times New Roman" w:cs="Times New Roman"/>
          <w:color w:val="000000"/>
          <w:sz w:val="24"/>
          <w:szCs w:val="24"/>
          <w:lang w:val="en-AU" w:eastAsia="en-AU"/>
        </w:rPr>
        <w:t>call SUB1</w:t>
      </w:r>
    </w:p>
    <w:p w14:paraId="709EAD92" w14:textId="7EDA698D" w:rsidR="00ED520B" w:rsidRDefault="00ED520B" w:rsidP="00ED520B">
      <w:pPr>
        <w:spacing w:after="0" w:line="240" w:lineRule="auto"/>
        <w:jc w:val="both"/>
        <w:rPr>
          <w:rFonts w:ascii="Times New Roman" w:eastAsia="Times New Roman" w:hAnsi="Times New Roman" w:cs="Times New Roman"/>
          <w:color w:val="000000"/>
          <w:sz w:val="24"/>
          <w:szCs w:val="24"/>
          <w:lang w:val="en-AU" w:eastAsia="en-AU"/>
        </w:rPr>
      </w:pPr>
      <w:r w:rsidRPr="00ED520B">
        <w:rPr>
          <w:rFonts w:ascii="Times New Roman" w:eastAsia="Times New Roman" w:hAnsi="Times New Roman" w:cs="Times New Roman"/>
          <w:color w:val="000000"/>
          <w:sz w:val="24"/>
          <w:szCs w:val="24"/>
          <w:lang w:val="en-AU" w:eastAsia="en-AU"/>
        </w:rPr>
        <w:t xml:space="preserve">In this example the input subroutine SUB1 has two parameters (you can write any dummy code for SUB1 to test), but it could have been any number. The fourth parameter to CRTIME in this case is 3, since three parameters are pushed before it. A thing for consideration is that since the number of parameters to CRTIME is variable you cannot use the standard RET N at the end of CRTIME, but still the parameters have to be cleared. </w:t>
      </w:r>
      <w:proofErr w:type="gramStart"/>
      <w:r w:rsidRPr="00ED520B">
        <w:rPr>
          <w:rFonts w:ascii="Times New Roman" w:eastAsia="Times New Roman" w:hAnsi="Times New Roman" w:cs="Times New Roman"/>
          <w:color w:val="000000"/>
          <w:sz w:val="24"/>
          <w:szCs w:val="24"/>
          <w:lang w:val="en-AU" w:eastAsia="en-AU"/>
        </w:rPr>
        <w:t>Furthermore</w:t>
      </w:r>
      <w:proofErr w:type="gramEnd"/>
      <w:r w:rsidRPr="00ED520B">
        <w:rPr>
          <w:rFonts w:ascii="Times New Roman" w:eastAsia="Times New Roman" w:hAnsi="Times New Roman" w:cs="Times New Roman"/>
          <w:color w:val="000000"/>
          <w:sz w:val="24"/>
          <w:szCs w:val="24"/>
          <w:lang w:val="en-AU" w:eastAsia="en-AU"/>
        </w:rPr>
        <w:t xml:space="preserve"> CRTIME should preserve the content of all registers that it may use. The time calculated in CX should be as much accurate as possible.</w:t>
      </w:r>
    </w:p>
    <w:p w14:paraId="1C103A24" w14:textId="7DB52F7C" w:rsidR="00610F9F" w:rsidRDefault="00610F9F" w:rsidP="00ED520B">
      <w:pPr>
        <w:spacing w:after="0" w:line="240" w:lineRule="auto"/>
        <w:jc w:val="both"/>
        <w:rPr>
          <w:rFonts w:ascii="Times New Roman" w:eastAsia="Times New Roman" w:hAnsi="Times New Roman" w:cs="Times New Roman"/>
          <w:color w:val="000000"/>
          <w:sz w:val="24"/>
          <w:szCs w:val="24"/>
          <w:lang w:val="en-AU" w:eastAsia="en-AU"/>
        </w:rPr>
      </w:pPr>
    </w:p>
    <w:p w14:paraId="2AEB9ECF" w14:textId="77B9F79B" w:rsidR="00610F9F" w:rsidRPr="00610F9F" w:rsidRDefault="00610F9F" w:rsidP="00ED520B">
      <w:pPr>
        <w:spacing w:after="0" w:line="240" w:lineRule="auto"/>
        <w:jc w:val="both"/>
        <w:rPr>
          <w:rFonts w:ascii="Times New Roman" w:eastAsia="Times New Roman" w:hAnsi="Times New Roman" w:cs="Times New Roman"/>
          <w:b/>
          <w:bCs/>
          <w:color w:val="000000"/>
          <w:sz w:val="24"/>
          <w:szCs w:val="24"/>
          <w:lang w:val="en-AU" w:eastAsia="en-AU"/>
        </w:rPr>
      </w:pPr>
      <w:r w:rsidRPr="00610F9F">
        <w:rPr>
          <w:rFonts w:ascii="Times New Roman" w:eastAsia="Times New Roman" w:hAnsi="Times New Roman" w:cs="Times New Roman"/>
          <w:b/>
          <w:bCs/>
          <w:color w:val="000000"/>
          <w:sz w:val="24"/>
          <w:szCs w:val="24"/>
          <w:lang w:val="en-AU" w:eastAsia="en-AU"/>
        </w:rPr>
        <w:t>Question No. 2</w:t>
      </w:r>
    </w:p>
    <w:p w14:paraId="345CFC2E" w14:textId="6E4348C0" w:rsidR="00610F9F" w:rsidRDefault="00610F9F" w:rsidP="00ED520B">
      <w:pPr>
        <w:spacing w:after="0" w:line="240" w:lineRule="auto"/>
        <w:jc w:val="both"/>
        <w:rPr>
          <w:rFonts w:ascii="Times New Roman" w:eastAsia="Times New Roman" w:hAnsi="Times New Roman" w:cs="Times New Roman"/>
          <w:color w:val="000000"/>
          <w:sz w:val="24"/>
          <w:szCs w:val="24"/>
          <w:lang w:val="en-AU" w:eastAsia="en-AU"/>
        </w:rPr>
      </w:pPr>
    </w:p>
    <w:p w14:paraId="33D277AE" w14:textId="7ACC712A" w:rsidR="00610F9F" w:rsidRDefault="00610F9F" w:rsidP="00610F9F">
      <w:pPr>
        <w:spacing w:after="0" w:line="240" w:lineRule="auto"/>
        <w:jc w:val="both"/>
        <w:rPr>
          <w:rFonts w:ascii="Times New Roman" w:eastAsia="Times New Roman" w:hAnsi="Times New Roman" w:cs="Times New Roman"/>
          <w:color w:val="000000"/>
          <w:sz w:val="24"/>
          <w:szCs w:val="24"/>
          <w:lang w:val="en-AU" w:eastAsia="en-AU"/>
        </w:rPr>
      </w:pPr>
      <w:r w:rsidRPr="00610F9F">
        <w:rPr>
          <w:rFonts w:ascii="Times New Roman" w:eastAsia="Times New Roman" w:hAnsi="Times New Roman" w:cs="Times New Roman"/>
          <w:color w:val="000000"/>
          <w:sz w:val="24"/>
          <w:szCs w:val="24"/>
          <w:lang w:val="en-AU" w:eastAsia="en-AU"/>
        </w:rPr>
        <w:t>Assembly language does not give us the freedom to allocate block(s) of memory (BOM) at runtime. We</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have to design our own mechanism to provide this facility to the user.</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To implement this, we need to do</w:t>
      </w:r>
    </w:p>
    <w:p w14:paraId="101E4641" w14:textId="77777777" w:rsidR="00610F9F" w:rsidRPr="00610F9F" w:rsidRDefault="00610F9F" w:rsidP="00610F9F">
      <w:pPr>
        <w:spacing w:after="0" w:line="240" w:lineRule="auto"/>
        <w:jc w:val="both"/>
        <w:rPr>
          <w:rFonts w:ascii="Times New Roman" w:eastAsia="Times New Roman" w:hAnsi="Times New Roman" w:cs="Times New Roman"/>
          <w:color w:val="000000"/>
          <w:sz w:val="24"/>
          <w:szCs w:val="24"/>
          <w:lang w:val="en-AU" w:eastAsia="en-AU"/>
        </w:rPr>
      </w:pPr>
    </w:p>
    <w:p w14:paraId="48604454" w14:textId="781A6382" w:rsidR="00610F9F" w:rsidRPr="00610F9F" w:rsidRDefault="00610F9F" w:rsidP="00610F9F">
      <w:pPr>
        <w:pStyle w:val="ListParagraph"/>
        <w:numPr>
          <w:ilvl w:val="0"/>
          <w:numId w:val="21"/>
        </w:numPr>
        <w:spacing w:after="0" w:line="240" w:lineRule="auto"/>
        <w:jc w:val="both"/>
        <w:rPr>
          <w:rFonts w:ascii="Times New Roman" w:eastAsia="Times New Roman" w:hAnsi="Times New Roman" w:cs="Times New Roman"/>
          <w:color w:val="000000"/>
          <w:sz w:val="24"/>
          <w:szCs w:val="24"/>
          <w:lang w:val="en-AU" w:eastAsia="en-AU"/>
        </w:rPr>
      </w:pPr>
      <w:r w:rsidRPr="00610F9F">
        <w:rPr>
          <w:rFonts w:ascii="Times New Roman" w:eastAsia="Times New Roman" w:hAnsi="Times New Roman" w:cs="Times New Roman"/>
          <w:color w:val="000000"/>
          <w:sz w:val="24"/>
          <w:szCs w:val="24"/>
          <w:lang w:val="en-AU" w:eastAsia="en-AU"/>
        </w:rPr>
        <w:t>Record keeping: that will keep record of each new memory block allocated. It can be implemented</w:t>
      </w:r>
      <w:r w:rsidRPr="00610F9F">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by using an array that is stored at the top of the current code segment (offset = 0x0000). Size of the</w:t>
      </w:r>
      <w:r w:rsidRPr="00610F9F">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array is equal to maximum bytes that can be allocated at runtime in a program.</w:t>
      </w:r>
    </w:p>
    <w:p w14:paraId="302A1525" w14:textId="30EC85C4" w:rsidR="00610F9F" w:rsidRPr="00610F9F" w:rsidRDefault="00610F9F" w:rsidP="00610F9F">
      <w:pPr>
        <w:pStyle w:val="ListParagraph"/>
        <w:numPr>
          <w:ilvl w:val="0"/>
          <w:numId w:val="21"/>
        </w:numPr>
        <w:spacing w:after="0" w:line="240" w:lineRule="auto"/>
        <w:jc w:val="both"/>
        <w:rPr>
          <w:rFonts w:ascii="Times New Roman" w:eastAsia="Times New Roman" w:hAnsi="Times New Roman" w:cs="Times New Roman"/>
          <w:color w:val="000000"/>
          <w:sz w:val="24"/>
          <w:szCs w:val="24"/>
          <w:lang w:val="en-AU" w:eastAsia="en-AU"/>
        </w:rPr>
      </w:pPr>
      <w:r w:rsidRPr="00610F9F">
        <w:rPr>
          <w:rFonts w:ascii="Times New Roman" w:eastAsia="Times New Roman" w:hAnsi="Times New Roman" w:cs="Times New Roman"/>
          <w:color w:val="000000"/>
          <w:sz w:val="24"/>
          <w:szCs w:val="24"/>
          <w:lang w:val="en-AU" w:eastAsia="en-AU"/>
        </w:rPr>
        <w:t>Dynamic allocations: Area where the space is actually reserved to store values.</w:t>
      </w:r>
    </w:p>
    <w:p w14:paraId="72F6C4AC" w14:textId="77777777" w:rsidR="00610F9F" w:rsidRDefault="00610F9F" w:rsidP="00610F9F">
      <w:pPr>
        <w:spacing w:after="0" w:line="240" w:lineRule="auto"/>
        <w:jc w:val="both"/>
        <w:rPr>
          <w:rFonts w:ascii="Times New Roman" w:eastAsia="Times New Roman" w:hAnsi="Times New Roman" w:cs="Times New Roman"/>
          <w:color w:val="000000"/>
          <w:sz w:val="24"/>
          <w:szCs w:val="24"/>
          <w:lang w:val="en-AU" w:eastAsia="en-AU"/>
        </w:rPr>
      </w:pPr>
    </w:p>
    <w:p w14:paraId="264AD800" w14:textId="701CBBC5" w:rsidR="00610F9F" w:rsidRDefault="00610F9F" w:rsidP="00610F9F">
      <w:pPr>
        <w:spacing w:after="0" w:line="240" w:lineRule="auto"/>
        <w:jc w:val="both"/>
        <w:rPr>
          <w:rFonts w:ascii="Times New Roman" w:eastAsia="Times New Roman" w:hAnsi="Times New Roman" w:cs="Times New Roman"/>
          <w:color w:val="000000"/>
          <w:sz w:val="24"/>
          <w:szCs w:val="24"/>
          <w:lang w:val="en-AU" w:eastAsia="en-AU"/>
        </w:rPr>
      </w:pPr>
      <w:r w:rsidRPr="00610F9F">
        <w:rPr>
          <w:rFonts w:ascii="Times New Roman" w:eastAsia="Times New Roman" w:hAnsi="Times New Roman" w:cs="Times New Roman"/>
          <w:color w:val="000000"/>
          <w:sz w:val="24"/>
          <w:szCs w:val="24"/>
          <w:lang w:val="en-AU" w:eastAsia="en-AU"/>
        </w:rPr>
        <w:t>Let’s take an example where we can reserve 10 bytes at runtime. Initially the record keeping array will be</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empty so we place “10” on the first and the last indices to indicate the bytes available (state-1). Now let’s</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say, a request comes in to allocate 3 bytes of memory, the program will check the current status and allocate</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a 3-byte space by setting the “block’s” starting and ending indices to “0” and “-3“, respectively, and update</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the available bytes to 7</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 xml:space="preserve">(state-2). Now, if </w:t>
      </w:r>
      <w:r w:rsidRPr="00610F9F">
        <w:rPr>
          <w:rFonts w:ascii="Times New Roman" w:eastAsia="Times New Roman" w:hAnsi="Times New Roman" w:cs="Times New Roman"/>
          <w:color w:val="000000"/>
          <w:sz w:val="24"/>
          <w:szCs w:val="24"/>
          <w:lang w:val="en-AU" w:eastAsia="en-AU"/>
        </w:rPr>
        <w:lastRenderedPageBreak/>
        <w:t>another request comes in to allocate another block of 2 bytes, it’ll</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 xml:space="preserve">check the array if a two byte block can be allocated, if it can, a “0” </w:t>
      </w:r>
      <w:proofErr w:type="gramStart"/>
      <w:r w:rsidRPr="00610F9F">
        <w:rPr>
          <w:rFonts w:ascii="Times New Roman" w:eastAsia="Times New Roman" w:hAnsi="Times New Roman" w:cs="Times New Roman"/>
          <w:color w:val="000000"/>
          <w:sz w:val="24"/>
          <w:szCs w:val="24"/>
          <w:lang w:val="en-AU" w:eastAsia="en-AU"/>
        </w:rPr>
        <w:t>and ”</w:t>
      </w:r>
      <w:proofErr w:type="gramEnd"/>
      <w:r w:rsidRPr="00610F9F">
        <w:rPr>
          <w:rFonts w:ascii="Times New Roman" w:eastAsia="Times New Roman" w:hAnsi="Times New Roman" w:cs="Times New Roman"/>
          <w:color w:val="000000"/>
          <w:sz w:val="24"/>
          <w:szCs w:val="24"/>
          <w:lang w:val="en-AU" w:eastAsia="en-AU"/>
        </w:rPr>
        <w:t>-2” will be placed in the array at</w:t>
      </w:r>
      <w:r>
        <w:rPr>
          <w:rFonts w:ascii="Times New Roman" w:eastAsia="Times New Roman" w:hAnsi="Times New Roman" w:cs="Times New Roman"/>
          <w:color w:val="000000"/>
          <w:sz w:val="24"/>
          <w:szCs w:val="24"/>
          <w:lang w:val="en-AU" w:eastAsia="en-AU"/>
        </w:rPr>
        <w:t xml:space="preserve"> </w:t>
      </w:r>
      <w:r w:rsidRPr="00610F9F">
        <w:rPr>
          <w:rFonts w:ascii="Times New Roman" w:eastAsia="Times New Roman" w:hAnsi="Times New Roman" w:cs="Times New Roman"/>
          <w:color w:val="000000"/>
          <w:sz w:val="24"/>
          <w:szCs w:val="24"/>
          <w:lang w:val="en-AU" w:eastAsia="en-AU"/>
        </w:rPr>
        <w:t>respective indices (as shown in state-3) and the available storage values will be updated to 5.</w:t>
      </w:r>
    </w:p>
    <w:p w14:paraId="69D45B41" w14:textId="195C58E6" w:rsidR="00610F9F" w:rsidRDefault="00610F9F" w:rsidP="00ED520B">
      <w:pPr>
        <w:spacing w:after="0" w:line="240" w:lineRule="auto"/>
        <w:jc w:val="both"/>
        <w:rPr>
          <w:rFonts w:ascii="Times New Roman" w:eastAsia="Times New Roman" w:hAnsi="Times New Roman" w:cs="Times New Roman"/>
          <w:sz w:val="24"/>
          <w:szCs w:val="24"/>
          <w:lang w:val="en-AU" w:eastAsia="en-AU"/>
        </w:rPr>
      </w:pPr>
    </w:p>
    <w:p w14:paraId="0CD11E20" w14:textId="77777777" w:rsidR="00E70909" w:rsidRDefault="00610F9F" w:rsidP="00E70909">
      <w:pPr>
        <w:keepNext/>
        <w:spacing w:after="0" w:line="240" w:lineRule="auto"/>
        <w:jc w:val="both"/>
      </w:pPr>
      <w:r>
        <w:rPr>
          <w:noProof/>
        </w:rPr>
        <w:drawing>
          <wp:inline distT="0" distB="0" distL="0" distR="0" wp14:anchorId="30ADE08B" wp14:editId="44E19C15">
            <wp:extent cx="5943600" cy="2644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44775"/>
                    </a:xfrm>
                    <a:prstGeom prst="rect">
                      <a:avLst/>
                    </a:prstGeom>
                  </pic:spPr>
                </pic:pic>
              </a:graphicData>
            </a:graphic>
          </wp:inline>
        </w:drawing>
      </w:r>
    </w:p>
    <w:p w14:paraId="06CB2B6D" w14:textId="51178B22" w:rsidR="00610F9F" w:rsidRPr="00E70909" w:rsidRDefault="00E70909" w:rsidP="00E70909">
      <w:pPr>
        <w:pStyle w:val="Caption"/>
        <w:jc w:val="center"/>
        <w:rPr>
          <w:rFonts w:ascii="Times New Roman" w:eastAsia="Times New Roman" w:hAnsi="Times New Roman" w:cs="Times New Roman"/>
          <w:sz w:val="40"/>
          <w:szCs w:val="40"/>
          <w:lang w:val="en-AU" w:eastAsia="en-AU"/>
        </w:rPr>
      </w:pPr>
      <w:r w:rsidRPr="00E70909">
        <w:rPr>
          <w:sz w:val="28"/>
          <w:szCs w:val="28"/>
        </w:rPr>
        <w:t xml:space="preserve">Figure </w:t>
      </w:r>
      <w:r w:rsidRPr="00E70909">
        <w:rPr>
          <w:sz w:val="28"/>
          <w:szCs w:val="28"/>
        </w:rPr>
        <w:fldChar w:fldCharType="begin"/>
      </w:r>
      <w:r w:rsidRPr="00E70909">
        <w:rPr>
          <w:sz w:val="28"/>
          <w:szCs w:val="28"/>
        </w:rPr>
        <w:instrText xml:space="preserve"> SEQ Figure \* ARABIC </w:instrText>
      </w:r>
      <w:r w:rsidRPr="00E70909">
        <w:rPr>
          <w:sz w:val="28"/>
          <w:szCs w:val="28"/>
        </w:rPr>
        <w:fldChar w:fldCharType="separate"/>
      </w:r>
      <w:r w:rsidRPr="00E70909">
        <w:rPr>
          <w:noProof/>
          <w:sz w:val="28"/>
          <w:szCs w:val="28"/>
        </w:rPr>
        <w:t>1</w:t>
      </w:r>
      <w:r w:rsidRPr="00E70909">
        <w:rPr>
          <w:sz w:val="28"/>
          <w:szCs w:val="28"/>
        </w:rPr>
        <w:fldChar w:fldCharType="end"/>
      </w:r>
    </w:p>
    <w:p w14:paraId="58B070EC" w14:textId="2CBE6A78" w:rsidR="00610F9F" w:rsidRDefault="00610F9F" w:rsidP="00ED520B">
      <w:pPr>
        <w:spacing w:after="0" w:line="240" w:lineRule="auto"/>
        <w:jc w:val="both"/>
        <w:rPr>
          <w:rFonts w:ascii="Times New Roman" w:eastAsia="Times New Roman" w:hAnsi="Times New Roman" w:cs="Times New Roman"/>
          <w:sz w:val="24"/>
          <w:szCs w:val="24"/>
          <w:lang w:val="en-AU" w:eastAsia="en-AU"/>
        </w:rPr>
      </w:pPr>
    </w:p>
    <w:p w14:paraId="425165DB" w14:textId="3964E2F0" w:rsidR="007745C3" w:rsidRDefault="007745C3" w:rsidP="00ED520B">
      <w:pPr>
        <w:spacing w:after="0" w:line="240" w:lineRule="auto"/>
        <w:jc w:val="both"/>
        <w:rPr>
          <w:rFonts w:ascii="TimesNewRomanPSMT" w:hAnsi="TimesNewRomanPSMT"/>
          <w:color w:val="000000"/>
        </w:rPr>
      </w:pPr>
      <w:r>
        <w:rPr>
          <w:rStyle w:val="fontstyle01"/>
        </w:rPr>
        <w:t xml:space="preserve">Write a subroutine </w:t>
      </w:r>
      <w:proofErr w:type="spellStart"/>
      <w:proofErr w:type="gramStart"/>
      <w:r>
        <w:rPr>
          <w:rStyle w:val="fontstyle21"/>
        </w:rPr>
        <w:t>InitializeRecordKeeping</w:t>
      </w:r>
      <w:proofErr w:type="spellEnd"/>
      <w:r>
        <w:rPr>
          <w:rStyle w:val="fontstyle21"/>
        </w:rPr>
        <w:t>(</w:t>
      </w:r>
      <w:proofErr w:type="gramEnd"/>
      <w:r>
        <w:rPr>
          <w:rStyle w:val="fontstyle21"/>
        </w:rPr>
        <w:t xml:space="preserve">)- </w:t>
      </w:r>
      <w:r>
        <w:rPr>
          <w:rStyle w:val="fontstyle01"/>
        </w:rPr>
        <w:t>this subroutine has two parameters. The size</w:t>
      </w:r>
      <w:r>
        <w:rPr>
          <w:rFonts w:ascii="TimesNewRomanPSMT" w:hAnsi="TimesNewRomanPSMT"/>
          <w:color w:val="000000"/>
        </w:rPr>
        <w:t xml:space="preserve"> </w:t>
      </w:r>
      <w:r>
        <w:rPr>
          <w:rStyle w:val="fontstyle01"/>
        </w:rPr>
        <w:t>of the record keeping array (between 10 and 50) and secondly, the address to the end of the code. The</w:t>
      </w:r>
      <w:r>
        <w:rPr>
          <w:rFonts w:ascii="TimesNewRomanPSMT" w:hAnsi="TimesNewRomanPSMT"/>
          <w:color w:val="000000"/>
        </w:rPr>
        <w:t xml:space="preserve"> </w:t>
      </w:r>
      <w:r>
        <w:rPr>
          <w:rStyle w:val="fontstyle01"/>
        </w:rPr>
        <w:t>address to the end of the code is required so that the dynamic allocations are done from the available</w:t>
      </w:r>
      <w:r>
        <w:rPr>
          <w:rFonts w:ascii="TimesNewRomanPSMT" w:hAnsi="TimesNewRomanPSMT"/>
          <w:color w:val="000000"/>
        </w:rPr>
        <w:t xml:space="preserve"> </w:t>
      </w:r>
      <w:r>
        <w:rPr>
          <w:rStyle w:val="fontstyle01"/>
        </w:rPr>
        <w:t>space right after the code and farthest from the stack (Figure 1). A C++ prototype for this function would</w:t>
      </w:r>
      <w:r>
        <w:rPr>
          <w:rFonts w:ascii="TimesNewRomanPSMT" w:hAnsi="TimesNewRomanPSMT"/>
          <w:color w:val="000000"/>
        </w:rPr>
        <w:t xml:space="preserve"> </w:t>
      </w:r>
      <w:r>
        <w:rPr>
          <w:rStyle w:val="fontstyle01"/>
        </w:rPr>
        <w:t>look something like.</w:t>
      </w:r>
      <w:r>
        <w:rPr>
          <w:rFonts w:ascii="TimesNewRomanPSMT" w:hAnsi="TimesNewRomanPSMT"/>
          <w:color w:val="000000"/>
        </w:rPr>
        <w:t xml:space="preserve"> </w:t>
      </w:r>
    </w:p>
    <w:p w14:paraId="47F5D690" w14:textId="77777777" w:rsidR="007745C3" w:rsidRDefault="007745C3" w:rsidP="00ED520B">
      <w:pPr>
        <w:spacing w:after="0" w:line="240" w:lineRule="auto"/>
        <w:jc w:val="both"/>
        <w:rPr>
          <w:rFonts w:ascii="TimesNewRomanPSMT" w:hAnsi="TimesNewRomanPSMT"/>
          <w:color w:val="000000"/>
        </w:rPr>
      </w:pPr>
    </w:p>
    <w:p w14:paraId="64C812BD" w14:textId="77777777" w:rsidR="007745C3" w:rsidRDefault="007745C3" w:rsidP="007745C3">
      <w:pPr>
        <w:spacing w:after="0" w:line="240" w:lineRule="auto"/>
        <w:rPr>
          <w:rStyle w:val="fontstyle21"/>
        </w:rPr>
      </w:pPr>
      <w:r>
        <w:rPr>
          <w:rStyle w:val="fontstyle21"/>
        </w:rPr>
        <w:t xml:space="preserve">void </w:t>
      </w:r>
      <w:proofErr w:type="spellStart"/>
      <w:proofErr w:type="gramStart"/>
      <w:r>
        <w:rPr>
          <w:rStyle w:val="fontstyle21"/>
        </w:rPr>
        <w:t>InitializeRecordKeeping</w:t>
      </w:r>
      <w:proofErr w:type="spellEnd"/>
      <w:r>
        <w:rPr>
          <w:rStyle w:val="fontstyle21"/>
        </w:rPr>
        <w:t>(</w:t>
      </w:r>
      <w:proofErr w:type="gramEnd"/>
      <w:r>
        <w:rPr>
          <w:rStyle w:val="fontstyle21"/>
        </w:rPr>
        <w:t xml:space="preserve">int </w:t>
      </w:r>
      <w:proofErr w:type="spellStart"/>
      <w:r>
        <w:rPr>
          <w:rStyle w:val="fontstyle21"/>
        </w:rPr>
        <w:t>allocation_size</w:t>
      </w:r>
      <w:proofErr w:type="spellEnd"/>
      <w:r>
        <w:rPr>
          <w:rStyle w:val="fontstyle21"/>
        </w:rPr>
        <w:t xml:space="preserve">, int </w:t>
      </w:r>
      <w:proofErr w:type="spellStart"/>
      <w:r>
        <w:rPr>
          <w:rStyle w:val="fontstyle21"/>
        </w:rPr>
        <w:t>end_of_code</w:t>
      </w:r>
      <w:proofErr w:type="spellEnd"/>
      <w:r>
        <w:rPr>
          <w:rStyle w:val="fontstyle21"/>
        </w:rPr>
        <w:t>)</w:t>
      </w:r>
    </w:p>
    <w:p w14:paraId="719E38C8" w14:textId="77777777" w:rsidR="007745C3" w:rsidRDefault="007745C3" w:rsidP="007745C3">
      <w:pPr>
        <w:spacing w:after="0" w:line="240" w:lineRule="auto"/>
        <w:rPr>
          <w:rStyle w:val="fontstyle01"/>
        </w:rPr>
      </w:pPr>
      <w:r>
        <w:rPr>
          <w:rFonts w:ascii="CourierNewPSMT" w:hAnsi="CourierNewPSMT"/>
          <w:color w:val="000000"/>
        </w:rPr>
        <w:br/>
      </w:r>
      <w:r>
        <w:rPr>
          <w:rStyle w:val="fontstyle01"/>
        </w:rPr>
        <w:t xml:space="preserve">2) Also, write a subroutine </w:t>
      </w:r>
      <w:proofErr w:type="spellStart"/>
      <w:proofErr w:type="gramStart"/>
      <w:r>
        <w:rPr>
          <w:rStyle w:val="fontstyle21"/>
        </w:rPr>
        <w:t>AllocateBlock</w:t>
      </w:r>
      <w:proofErr w:type="spellEnd"/>
      <w:r>
        <w:rPr>
          <w:rStyle w:val="fontstyle21"/>
        </w:rPr>
        <w:t>(</w:t>
      </w:r>
      <w:proofErr w:type="gramEnd"/>
      <w:r>
        <w:rPr>
          <w:rStyle w:val="fontstyle21"/>
        </w:rPr>
        <w:t xml:space="preserve">) </w:t>
      </w:r>
      <w:r>
        <w:rPr>
          <w:rStyle w:val="fontstyle01"/>
        </w:rPr>
        <w:t>– this subroutine would take only one parameter, the</w:t>
      </w:r>
      <w:r>
        <w:rPr>
          <w:rFonts w:ascii="TimesNewRomanPSMT" w:hAnsi="TimesNewRomanPSMT"/>
          <w:color w:val="000000"/>
        </w:rPr>
        <w:t xml:space="preserve"> </w:t>
      </w:r>
      <w:r>
        <w:rPr>
          <w:rStyle w:val="fontstyle01"/>
        </w:rPr>
        <w:t>size of the block to be allocated (in bytes). It would update the record keeping array and also would</w:t>
      </w:r>
      <w:r>
        <w:rPr>
          <w:rFonts w:ascii="TimesNewRomanPSMT" w:hAnsi="TimesNewRomanPSMT"/>
          <w:color w:val="000000"/>
        </w:rPr>
        <w:t xml:space="preserve"> </w:t>
      </w:r>
      <w:r>
        <w:rPr>
          <w:rStyle w:val="fontstyle01"/>
        </w:rPr>
        <w:t>return the base address of the allocated block. The subroutine returns the address of the byte/block using</w:t>
      </w:r>
      <w:r>
        <w:rPr>
          <w:rFonts w:ascii="TimesNewRomanPSMT" w:hAnsi="TimesNewRomanPSMT"/>
          <w:color w:val="000000"/>
        </w:rPr>
        <w:t xml:space="preserve"> </w:t>
      </w:r>
      <w:r>
        <w:rPr>
          <w:rStyle w:val="fontstyle01"/>
        </w:rPr>
        <w:t>the formula</w:t>
      </w:r>
      <w:r>
        <w:rPr>
          <w:rStyle w:val="fontstyle01"/>
        </w:rPr>
        <w:t>.</w:t>
      </w:r>
    </w:p>
    <w:p w14:paraId="158C3C9F" w14:textId="77777777" w:rsidR="007745C3" w:rsidRDefault="007745C3" w:rsidP="007745C3">
      <w:pPr>
        <w:spacing w:after="0" w:line="240" w:lineRule="auto"/>
        <w:rPr>
          <w:rFonts w:ascii="CourierNewPSMT" w:hAnsi="CourierNewPSMT"/>
          <w:color w:val="000000"/>
        </w:rPr>
      </w:pPr>
      <w:r>
        <w:rPr>
          <w:rFonts w:ascii="TimesNewRomanPSMT" w:hAnsi="TimesNewRomanPSMT"/>
          <w:color w:val="000000"/>
        </w:rPr>
        <w:br/>
      </w:r>
      <w:r>
        <w:rPr>
          <w:rStyle w:val="fontstyle21"/>
        </w:rPr>
        <w:t>Address = Offset for end of program + the index for the block</w:t>
      </w:r>
    </w:p>
    <w:p w14:paraId="1DDFB966" w14:textId="77777777" w:rsidR="007745C3" w:rsidRDefault="007745C3" w:rsidP="007745C3">
      <w:pPr>
        <w:spacing w:after="0" w:line="240" w:lineRule="auto"/>
        <w:rPr>
          <w:rFonts w:ascii="CourierNewPSMT" w:hAnsi="CourierNewPSMT"/>
          <w:color w:val="000000"/>
        </w:rPr>
      </w:pPr>
    </w:p>
    <w:p w14:paraId="549F759D" w14:textId="77777777" w:rsidR="007745C3" w:rsidRDefault="007745C3" w:rsidP="007745C3">
      <w:pPr>
        <w:spacing w:after="0" w:line="240" w:lineRule="auto"/>
        <w:rPr>
          <w:rStyle w:val="fontstyle01"/>
          <w:color w:val="231F20"/>
        </w:rPr>
      </w:pPr>
      <w:r>
        <w:rPr>
          <w:rStyle w:val="fontstyle01"/>
          <w:color w:val="231F20"/>
        </w:rPr>
        <w:t>For example, as in state-2, the first allocation for three bytes begins at index 7. If the offset for the end</w:t>
      </w:r>
      <w:r>
        <w:rPr>
          <w:rFonts w:ascii="TimesNewRomanPSMT" w:hAnsi="TimesNewRomanPSMT"/>
          <w:color w:val="231F20"/>
        </w:rPr>
        <w:t xml:space="preserve"> </w:t>
      </w:r>
      <w:r>
        <w:rPr>
          <w:rStyle w:val="fontstyle01"/>
          <w:color w:val="231F20"/>
        </w:rPr>
        <w:t xml:space="preserve">of code is 0x01C2 and the starting index for block is 7, then the address returned is </w:t>
      </w:r>
    </w:p>
    <w:p w14:paraId="4FC3E96A" w14:textId="29DE6A44" w:rsidR="007745C3" w:rsidRDefault="007745C3" w:rsidP="007745C3">
      <w:pPr>
        <w:spacing w:after="0" w:line="240" w:lineRule="auto"/>
        <w:rPr>
          <w:rStyle w:val="fontstyle01"/>
          <w:color w:val="231F20"/>
        </w:rPr>
      </w:pPr>
      <w:r>
        <w:rPr>
          <w:rStyle w:val="fontstyle01"/>
          <w:color w:val="231F20"/>
        </w:rPr>
        <w:t>0x01C2 + 7 =</w:t>
      </w:r>
      <w:r>
        <w:rPr>
          <w:rFonts w:ascii="TimesNewRomanPSMT" w:hAnsi="TimesNewRomanPSMT"/>
          <w:color w:val="231F20"/>
        </w:rPr>
        <w:t xml:space="preserve"> </w:t>
      </w:r>
      <w:r>
        <w:rPr>
          <w:rStyle w:val="fontstyle01"/>
          <w:color w:val="231F20"/>
        </w:rPr>
        <w:t>0x01C9.</w:t>
      </w:r>
      <w:r>
        <w:rPr>
          <w:rFonts w:ascii="TimesNewRomanPSMT" w:hAnsi="TimesNewRomanPSMT"/>
          <w:color w:val="231F20"/>
        </w:rPr>
        <w:br/>
      </w:r>
    </w:p>
    <w:p w14:paraId="51F7B161" w14:textId="77777777" w:rsidR="00E70909" w:rsidRDefault="007745C3" w:rsidP="007745C3">
      <w:pPr>
        <w:spacing w:after="0" w:line="240" w:lineRule="auto"/>
        <w:rPr>
          <w:rStyle w:val="fontstyle01"/>
        </w:rPr>
      </w:pPr>
      <w:r>
        <w:rPr>
          <w:rStyle w:val="fontstyle01"/>
          <w:color w:val="231F20"/>
        </w:rPr>
        <w:t>We can use this address to write to our dynamically allocated new block of memory.</w:t>
      </w:r>
      <w:r>
        <w:rPr>
          <w:rFonts w:ascii="TimesNewRomanPSMT" w:hAnsi="TimesNewRomanPSMT"/>
          <w:color w:val="231F20"/>
        </w:rPr>
        <w:br/>
      </w:r>
      <w:r>
        <w:rPr>
          <w:rStyle w:val="fontstyle01"/>
        </w:rPr>
        <w:t>The function should also include a check whether a record keeping array has been initialized or not and</w:t>
      </w:r>
      <w:r>
        <w:rPr>
          <w:rFonts w:ascii="TimesNewRomanPSMT" w:hAnsi="TimesNewRomanPSMT"/>
          <w:color w:val="000000"/>
        </w:rPr>
        <w:t xml:space="preserve"> </w:t>
      </w:r>
      <w:r>
        <w:rPr>
          <w:rStyle w:val="fontstyle01"/>
        </w:rPr>
        <w:t>return appropriately. You could use the value 0xFFFF (or -1) to indicate an error in case the</w:t>
      </w:r>
      <w:r>
        <w:rPr>
          <w:rFonts w:ascii="TimesNewRomanPSMT" w:hAnsi="TimesNewRomanPSMT"/>
          <w:color w:val="000000"/>
        </w:rPr>
        <w:t xml:space="preserve"> </w:t>
      </w:r>
      <w:proofErr w:type="spellStart"/>
      <w:r>
        <w:rPr>
          <w:rStyle w:val="fontstyle21"/>
        </w:rPr>
        <w:t>AllocateBlock</w:t>
      </w:r>
      <w:proofErr w:type="spellEnd"/>
      <w:r>
        <w:rPr>
          <w:rStyle w:val="fontstyle21"/>
        </w:rPr>
        <w:t xml:space="preserve"> </w:t>
      </w:r>
      <w:r>
        <w:rPr>
          <w:rStyle w:val="fontstyle01"/>
        </w:rPr>
        <w:t>function fails to allocate a block or no record keeping array has been initialized.</w:t>
      </w:r>
      <w:r>
        <w:rPr>
          <w:rFonts w:ascii="TimesNewRomanPSMT" w:hAnsi="TimesNewRomanPSMT"/>
          <w:color w:val="000000"/>
        </w:rPr>
        <w:t xml:space="preserve"> </w:t>
      </w:r>
      <w:r>
        <w:rPr>
          <w:rStyle w:val="fontstyle01"/>
        </w:rPr>
        <w:t xml:space="preserve">C++ prototype for </w:t>
      </w:r>
      <w:proofErr w:type="spellStart"/>
      <w:proofErr w:type="gramStart"/>
      <w:r>
        <w:rPr>
          <w:rStyle w:val="fontstyle21"/>
        </w:rPr>
        <w:t>AllocateBlock</w:t>
      </w:r>
      <w:proofErr w:type="spellEnd"/>
      <w:r>
        <w:rPr>
          <w:rStyle w:val="fontstyle21"/>
        </w:rPr>
        <w:t>(</w:t>
      </w:r>
      <w:proofErr w:type="gramEnd"/>
      <w:r>
        <w:rPr>
          <w:rStyle w:val="fontstyle21"/>
        </w:rPr>
        <w:t xml:space="preserve">) - int </w:t>
      </w:r>
      <w:proofErr w:type="spellStart"/>
      <w:r>
        <w:rPr>
          <w:rStyle w:val="fontstyle21"/>
        </w:rPr>
        <w:t>AllocateBlock</w:t>
      </w:r>
      <w:proofErr w:type="spellEnd"/>
      <w:r>
        <w:rPr>
          <w:rStyle w:val="fontstyle21"/>
        </w:rPr>
        <w:t xml:space="preserve">(int </w:t>
      </w:r>
      <w:r>
        <w:rPr>
          <w:rStyle w:val="fontstyle21"/>
        </w:rPr>
        <w:lastRenderedPageBreak/>
        <w:t>size)</w:t>
      </w:r>
      <w:r>
        <w:rPr>
          <w:rFonts w:ascii="CourierNewPSMT" w:hAnsi="CourierNewPSMT"/>
          <w:color w:val="000000"/>
        </w:rPr>
        <w:br/>
      </w:r>
      <w:r>
        <w:rPr>
          <w:rStyle w:val="fontstyle01"/>
        </w:rPr>
        <w:t>Note: The rest of the indices would be filled with the character ‘@’ (ASCII character – 64) for the sake of</w:t>
      </w:r>
      <w:r>
        <w:rPr>
          <w:rFonts w:ascii="TimesNewRomanPSMT" w:hAnsi="TimesNewRomanPSMT"/>
          <w:color w:val="000000"/>
        </w:rPr>
        <w:t xml:space="preserve"> </w:t>
      </w:r>
      <w:r>
        <w:rPr>
          <w:rStyle w:val="fontstyle01"/>
        </w:rPr>
        <w:t>differentiating.</w:t>
      </w:r>
      <w:r w:rsidR="00E70909">
        <w:rPr>
          <w:rFonts w:ascii="TimesNewRomanPSMT" w:hAnsi="TimesNewRomanPSMT"/>
          <w:color w:val="000000"/>
        </w:rPr>
        <w:t xml:space="preserve"> </w:t>
      </w:r>
      <w:r>
        <w:rPr>
          <w:rStyle w:val="fontstyle01"/>
        </w:rPr>
        <w:t>And you need to initialize the record keeping array before you start allocating any blocks using the</w:t>
      </w:r>
      <w:r>
        <w:rPr>
          <w:rFonts w:ascii="TimesNewRomanPSMT" w:hAnsi="TimesNewRomanPSMT"/>
          <w:color w:val="000000"/>
        </w:rPr>
        <w:t xml:space="preserve"> </w:t>
      </w:r>
      <w:proofErr w:type="spellStart"/>
      <w:r>
        <w:rPr>
          <w:rStyle w:val="fontstyle21"/>
        </w:rPr>
        <w:t>AllocateBlock</w:t>
      </w:r>
      <w:proofErr w:type="spellEnd"/>
      <w:r>
        <w:rPr>
          <w:rStyle w:val="fontstyle21"/>
        </w:rPr>
        <w:t xml:space="preserve"> </w:t>
      </w:r>
      <w:r>
        <w:rPr>
          <w:rStyle w:val="fontstyle01"/>
        </w:rPr>
        <w:t>function.</w:t>
      </w:r>
    </w:p>
    <w:p w14:paraId="20074168" w14:textId="4ECE0DE4" w:rsidR="00610F9F" w:rsidRPr="00ED520B" w:rsidRDefault="007745C3" w:rsidP="007745C3">
      <w:pPr>
        <w:spacing w:after="0" w:line="240" w:lineRule="auto"/>
        <w:rPr>
          <w:rFonts w:ascii="Times New Roman" w:eastAsia="Times New Roman" w:hAnsi="Times New Roman" w:cs="Times New Roman"/>
          <w:sz w:val="24"/>
          <w:szCs w:val="24"/>
          <w:lang w:val="en-AU" w:eastAsia="en-AU"/>
        </w:rPr>
      </w:pPr>
      <w:r>
        <w:rPr>
          <w:rFonts w:ascii="TimesNewRomanPSMT" w:hAnsi="TimesNewRomanPSMT"/>
          <w:color w:val="000000"/>
        </w:rPr>
        <w:br/>
      </w:r>
      <w:r>
        <w:rPr>
          <w:rStyle w:val="fontstyle31"/>
        </w:rPr>
        <w:t xml:space="preserve">For a complete insight on this allocation </w:t>
      </w:r>
      <w:proofErr w:type="gramStart"/>
      <w:r>
        <w:rPr>
          <w:rStyle w:val="fontstyle31"/>
        </w:rPr>
        <w:t>algorithm</w:t>
      </w:r>
      <w:proofErr w:type="gramEnd"/>
      <w:r>
        <w:rPr>
          <w:rStyle w:val="fontstyle31"/>
        </w:rPr>
        <w:t xml:space="preserve"> you can refer to chapter 13 of </w:t>
      </w:r>
      <w:r>
        <w:rPr>
          <w:rStyle w:val="fontstyle41"/>
        </w:rPr>
        <w:t>“Real time concepts</w:t>
      </w:r>
      <w:r>
        <w:rPr>
          <w:rFonts w:ascii="TimesNewRomanPS-BoldItalicMT" w:hAnsi="TimesNewRomanPS-BoldItalicMT"/>
          <w:b/>
          <w:bCs/>
          <w:i/>
          <w:iCs/>
          <w:color w:val="231F20"/>
        </w:rPr>
        <w:t xml:space="preserve"> </w:t>
      </w:r>
      <w:r>
        <w:rPr>
          <w:rStyle w:val="fontstyle41"/>
        </w:rPr>
        <w:t>for operating systems” by Qing Li&amp; Caroline Yao</w:t>
      </w:r>
      <w:r>
        <w:rPr>
          <w:rStyle w:val="fontstyle41"/>
        </w:rPr>
        <w:t>.</w:t>
      </w:r>
    </w:p>
    <w:p w14:paraId="1F339993" w14:textId="5BCA8DA7" w:rsidR="00ED520B" w:rsidRDefault="00ED520B" w:rsidP="00ED520B">
      <w:pPr>
        <w:spacing w:after="60"/>
        <w:jc w:val="center"/>
        <w:rPr>
          <w:rFonts w:cstheme="minorHAnsi"/>
          <w:b/>
          <w:sz w:val="28"/>
        </w:rPr>
      </w:pPr>
    </w:p>
    <w:p w14:paraId="04A9286D" w14:textId="68807F2A" w:rsidR="009D5676" w:rsidRDefault="009D5676" w:rsidP="00ED520B">
      <w:pPr>
        <w:spacing w:after="60"/>
        <w:jc w:val="center"/>
        <w:rPr>
          <w:rFonts w:cstheme="minorHAnsi"/>
          <w:b/>
          <w:sz w:val="28"/>
        </w:rPr>
      </w:pPr>
    </w:p>
    <w:p w14:paraId="249B567C" w14:textId="77777777" w:rsidR="009D5676" w:rsidRPr="00ED520B" w:rsidRDefault="009D5676" w:rsidP="00ED520B">
      <w:pPr>
        <w:spacing w:after="60"/>
        <w:jc w:val="center"/>
        <w:rPr>
          <w:rFonts w:cstheme="minorHAnsi"/>
          <w:b/>
          <w:sz w:val="28"/>
        </w:rPr>
      </w:pPr>
    </w:p>
    <w:sectPr w:rsidR="009D5676" w:rsidRPr="00ED52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F9BD1" w14:textId="77777777" w:rsidR="00532F7E" w:rsidRDefault="00532F7E" w:rsidP="002A4346">
      <w:pPr>
        <w:spacing w:after="0" w:line="240" w:lineRule="auto"/>
      </w:pPr>
      <w:r>
        <w:separator/>
      </w:r>
    </w:p>
  </w:endnote>
  <w:endnote w:type="continuationSeparator" w:id="0">
    <w:p w14:paraId="7E3CBBD5" w14:textId="77777777" w:rsidR="00532F7E" w:rsidRDefault="00532F7E" w:rsidP="002A4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ourierNewPSMT">
    <w:altName w:val="Courier New"/>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6337A" w14:textId="77777777" w:rsidR="00532F7E" w:rsidRDefault="00532F7E" w:rsidP="002A4346">
      <w:pPr>
        <w:spacing w:after="0" w:line="240" w:lineRule="auto"/>
      </w:pPr>
      <w:r>
        <w:separator/>
      </w:r>
    </w:p>
  </w:footnote>
  <w:footnote w:type="continuationSeparator" w:id="0">
    <w:p w14:paraId="3B833C5C" w14:textId="77777777" w:rsidR="00532F7E" w:rsidRDefault="00532F7E" w:rsidP="002A4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213CB"/>
    <w:multiLevelType w:val="hybridMultilevel"/>
    <w:tmpl w:val="F15E4468"/>
    <w:lvl w:ilvl="0" w:tplc="7DC2E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568EC"/>
    <w:multiLevelType w:val="hybridMultilevel"/>
    <w:tmpl w:val="2BDE44F8"/>
    <w:lvl w:ilvl="0" w:tplc="7DF80C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0E6C52"/>
    <w:multiLevelType w:val="multilevel"/>
    <w:tmpl w:val="8D1288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768698D"/>
    <w:multiLevelType w:val="hybridMultilevel"/>
    <w:tmpl w:val="90B61A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BD93FE1"/>
    <w:multiLevelType w:val="hybridMultilevel"/>
    <w:tmpl w:val="56BCD62C"/>
    <w:lvl w:ilvl="0" w:tplc="38429178">
      <w:start w:val="1"/>
      <w:numFmt w:val="decimal"/>
      <w:lvlText w:val="%1."/>
      <w:lvlJc w:val="left"/>
      <w:pPr>
        <w:tabs>
          <w:tab w:val="num" w:pos="897"/>
        </w:tabs>
        <w:ind w:left="897" w:hanging="465"/>
      </w:pPr>
      <w:rPr>
        <w:rFonts w:ascii="Times New Roman" w:hAnsi="Times New Roman" w:cs="Times New Roman" w:hint="default"/>
        <w:b w:val="0"/>
        <w:sz w:val="24"/>
        <w:szCs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EE5215"/>
    <w:multiLevelType w:val="hybridMultilevel"/>
    <w:tmpl w:val="089A702C"/>
    <w:lvl w:ilvl="0" w:tplc="5FF496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836435"/>
    <w:multiLevelType w:val="hybridMultilevel"/>
    <w:tmpl w:val="DB98CFE8"/>
    <w:lvl w:ilvl="0" w:tplc="A59CC21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134490"/>
    <w:multiLevelType w:val="hybridMultilevel"/>
    <w:tmpl w:val="098E11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D7C4E3E"/>
    <w:multiLevelType w:val="hybridMultilevel"/>
    <w:tmpl w:val="47A284B2"/>
    <w:lvl w:ilvl="0" w:tplc="7C3EFB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745636"/>
    <w:multiLevelType w:val="hybridMultilevel"/>
    <w:tmpl w:val="56546FA2"/>
    <w:lvl w:ilvl="0" w:tplc="9EFE1D38">
      <w:start w:val="1"/>
      <w:numFmt w:val="lowerRoman"/>
      <w:lvlText w:val="(%1)"/>
      <w:lvlJc w:val="left"/>
      <w:pPr>
        <w:ind w:left="1080" w:hanging="720"/>
      </w:pPr>
      <w:rPr>
        <w:rFonts w:asciiTheme="minorHAnsi" w:eastAsiaTheme="minorEastAsia"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C95299"/>
    <w:multiLevelType w:val="hybridMultilevel"/>
    <w:tmpl w:val="4596F73E"/>
    <w:lvl w:ilvl="0" w:tplc="F252E3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9D5B28"/>
    <w:multiLevelType w:val="hybridMultilevel"/>
    <w:tmpl w:val="499C4AD4"/>
    <w:lvl w:ilvl="0" w:tplc="B9D6F7A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BC2071"/>
    <w:multiLevelType w:val="multilevel"/>
    <w:tmpl w:val="80CA6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CC44C4"/>
    <w:multiLevelType w:val="hybridMultilevel"/>
    <w:tmpl w:val="492C7DD4"/>
    <w:lvl w:ilvl="0" w:tplc="BF2CA59E">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735E65"/>
    <w:multiLevelType w:val="hybridMultilevel"/>
    <w:tmpl w:val="C0A885E2"/>
    <w:lvl w:ilvl="0" w:tplc="A1E43E5C">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699F5399"/>
    <w:multiLevelType w:val="hybridMultilevel"/>
    <w:tmpl w:val="BC84B72C"/>
    <w:lvl w:ilvl="0" w:tplc="A23A1024">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EF45E22"/>
    <w:multiLevelType w:val="hybridMultilevel"/>
    <w:tmpl w:val="1A66378A"/>
    <w:lvl w:ilvl="0" w:tplc="38429178">
      <w:start w:val="1"/>
      <w:numFmt w:val="decimal"/>
      <w:lvlText w:val="%1."/>
      <w:lvlJc w:val="left"/>
      <w:pPr>
        <w:tabs>
          <w:tab w:val="num" w:pos="897"/>
        </w:tabs>
        <w:ind w:left="897" w:hanging="465"/>
      </w:pPr>
      <w:rPr>
        <w:rFonts w:ascii="Times New Roman" w:hAnsi="Times New Roman" w:cs="Times New Roman" w:hint="default"/>
        <w:b w:val="0"/>
        <w:sz w:val="24"/>
        <w:szCs w:val="24"/>
      </w:rPr>
    </w:lvl>
    <w:lvl w:ilvl="1" w:tplc="4A061878">
      <w:start w:val="1"/>
      <w:numFmt w:val="lowerLetter"/>
      <w:lvlText w:val="%2."/>
      <w:lvlJc w:val="left"/>
      <w:pPr>
        <w:tabs>
          <w:tab w:val="num" w:pos="1656"/>
        </w:tabs>
        <w:ind w:left="1656" w:hanging="360"/>
      </w:pPr>
      <w:rPr>
        <w:rFonts w:hint="default"/>
        <w:b w:val="0"/>
        <w:sz w:val="24"/>
        <w:szCs w:val="24"/>
      </w:rPr>
    </w:lvl>
    <w:lvl w:ilvl="2" w:tplc="0409000F">
      <w:start w:val="1"/>
      <w:numFmt w:val="decimal"/>
      <w:lvlText w:val="%3."/>
      <w:lvlJc w:val="left"/>
      <w:pPr>
        <w:tabs>
          <w:tab w:val="num" w:pos="2556"/>
        </w:tabs>
        <w:ind w:left="2556" w:hanging="360"/>
      </w:pPr>
      <w:rPr>
        <w:rFonts w:hint="default"/>
      </w:rPr>
    </w:lvl>
    <w:lvl w:ilvl="3" w:tplc="0409000F" w:tentative="1">
      <w:start w:val="1"/>
      <w:numFmt w:val="decimal"/>
      <w:lvlText w:val="%4."/>
      <w:lvlJc w:val="left"/>
      <w:pPr>
        <w:tabs>
          <w:tab w:val="num" w:pos="3096"/>
        </w:tabs>
        <w:ind w:left="3096" w:hanging="360"/>
      </w:pPr>
    </w:lvl>
    <w:lvl w:ilvl="4" w:tplc="04090019" w:tentative="1">
      <w:start w:val="1"/>
      <w:numFmt w:val="lowerLetter"/>
      <w:lvlText w:val="%5."/>
      <w:lvlJc w:val="left"/>
      <w:pPr>
        <w:tabs>
          <w:tab w:val="num" w:pos="3816"/>
        </w:tabs>
        <w:ind w:left="3816" w:hanging="360"/>
      </w:pPr>
    </w:lvl>
    <w:lvl w:ilvl="5" w:tplc="0409001B" w:tentative="1">
      <w:start w:val="1"/>
      <w:numFmt w:val="lowerRoman"/>
      <w:lvlText w:val="%6."/>
      <w:lvlJc w:val="right"/>
      <w:pPr>
        <w:tabs>
          <w:tab w:val="num" w:pos="4536"/>
        </w:tabs>
        <w:ind w:left="4536" w:hanging="180"/>
      </w:pPr>
    </w:lvl>
    <w:lvl w:ilvl="6" w:tplc="0409000F" w:tentative="1">
      <w:start w:val="1"/>
      <w:numFmt w:val="decimal"/>
      <w:lvlText w:val="%7."/>
      <w:lvlJc w:val="left"/>
      <w:pPr>
        <w:tabs>
          <w:tab w:val="num" w:pos="5256"/>
        </w:tabs>
        <w:ind w:left="5256" w:hanging="360"/>
      </w:pPr>
    </w:lvl>
    <w:lvl w:ilvl="7" w:tplc="04090019" w:tentative="1">
      <w:start w:val="1"/>
      <w:numFmt w:val="lowerLetter"/>
      <w:lvlText w:val="%8."/>
      <w:lvlJc w:val="left"/>
      <w:pPr>
        <w:tabs>
          <w:tab w:val="num" w:pos="5976"/>
        </w:tabs>
        <w:ind w:left="5976" w:hanging="360"/>
      </w:pPr>
    </w:lvl>
    <w:lvl w:ilvl="8" w:tplc="0409001B" w:tentative="1">
      <w:start w:val="1"/>
      <w:numFmt w:val="lowerRoman"/>
      <w:lvlText w:val="%9."/>
      <w:lvlJc w:val="right"/>
      <w:pPr>
        <w:tabs>
          <w:tab w:val="num" w:pos="6696"/>
        </w:tabs>
        <w:ind w:left="6696" w:hanging="180"/>
      </w:pPr>
    </w:lvl>
  </w:abstractNum>
  <w:abstractNum w:abstractNumId="17" w15:restartNumberingAfterBreak="0">
    <w:nsid w:val="73194691"/>
    <w:multiLevelType w:val="hybridMultilevel"/>
    <w:tmpl w:val="0DA82B42"/>
    <w:lvl w:ilvl="0" w:tplc="12744E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E61E30"/>
    <w:multiLevelType w:val="hybridMultilevel"/>
    <w:tmpl w:val="AD9243A4"/>
    <w:lvl w:ilvl="0" w:tplc="4FB8CCF0">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C4E05DC"/>
    <w:multiLevelType w:val="hybridMultilevel"/>
    <w:tmpl w:val="6FF469AC"/>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CD261A0"/>
    <w:multiLevelType w:val="multilevel"/>
    <w:tmpl w:val="EFA649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0"/>
  </w:num>
  <w:num w:numId="2">
    <w:abstractNumId w:val="5"/>
  </w:num>
  <w:num w:numId="3">
    <w:abstractNumId w:val="14"/>
  </w:num>
  <w:num w:numId="4">
    <w:abstractNumId w:val="17"/>
  </w:num>
  <w:num w:numId="5">
    <w:abstractNumId w:val="8"/>
  </w:num>
  <w:num w:numId="6">
    <w:abstractNumId w:val="6"/>
  </w:num>
  <w:num w:numId="7">
    <w:abstractNumId w:val="7"/>
  </w:num>
  <w:num w:numId="8">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6"/>
  </w:num>
  <w:num w:numId="11">
    <w:abstractNumId w:val="4"/>
  </w:num>
  <w:num w:numId="12">
    <w:abstractNumId w:val="11"/>
  </w:num>
  <w:num w:numId="13">
    <w:abstractNumId w:val="18"/>
  </w:num>
  <w:num w:numId="14">
    <w:abstractNumId w:val="19"/>
  </w:num>
  <w:num w:numId="15">
    <w:abstractNumId w:val="15"/>
  </w:num>
  <w:num w:numId="16">
    <w:abstractNumId w:val="9"/>
  </w:num>
  <w:num w:numId="17">
    <w:abstractNumId w:val="0"/>
  </w:num>
  <w:num w:numId="18">
    <w:abstractNumId w:val="1"/>
  </w:num>
  <w:num w:numId="19">
    <w:abstractNumId w:val="13"/>
  </w:num>
  <w:num w:numId="20">
    <w:abstractNumId w:val="1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xNzI1MDQxtjA2NTZR0lEKTi0uzszPAykwrAUA7XlSUCwAAAA="/>
  </w:docVars>
  <w:rsids>
    <w:rsidRoot w:val="00B43C3F"/>
    <w:rsid w:val="0000134F"/>
    <w:rsid w:val="00007936"/>
    <w:rsid w:val="000106CD"/>
    <w:rsid w:val="00015791"/>
    <w:rsid w:val="000176B2"/>
    <w:rsid w:val="00022310"/>
    <w:rsid w:val="000275FB"/>
    <w:rsid w:val="0003767F"/>
    <w:rsid w:val="00040815"/>
    <w:rsid w:val="00046FFA"/>
    <w:rsid w:val="00056576"/>
    <w:rsid w:val="00062219"/>
    <w:rsid w:val="00065DF2"/>
    <w:rsid w:val="00065FF5"/>
    <w:rsid w:val="000711A5"/>
    <w:rsid w:val="000713E0"/>
    <w:rsid w:val="000755DF"/>
    <w:rsid w:val="00077443"/>
    <w:rsid w:val="00080751"/>
    <w:rsid w:val="00084975"/>
    <w:rsid w:val="00085F3D"/>
    <w:rsid w:val="000969D0"/>
    <w:rsid w:val="000A6934"/>
    <w:rsid w:val="000B2E93"/>
    <w:rsid w:val="000C0319"/>
    <w:rsid w:val="000C3B4D"/>
    <w:rsid w:val="000D4EB8"/>
    <w:rsid w:val="000D711E"/>
    <w:rsid w:val="000E2A8F"/>
    <w:rsid w:val="0010490E"/>
    <w:rsid w:val="00104D4A"/>
    <w:rsid w:val="001058B8"/>
    <w:rsid w:val="00120D1C"/>
    <w:rsid w:val="00126EFD"/>
    <w:rsid w:val="00135009"/>
    <w:rsid w:val="00136B53"/>
    <w:rsid w:val="00136D4B"/>
    <w:rsid w:val="00150104"/>
    <w:rsid w:val="001504F2"/>
    <w:rsid w:val="001545C0"/>
    <w:rsid w:val="00155293"/>
    <w:rsid w:val="00160AF8"/>
    <w:rsid w:val="00165707"/>
    <w:rsid w:val="00171BC3"/>
    <w:rsid w:val="0017210E"/>
    <w:rsid w:val="00172FB6"/>
    <w:rsid w:val="00174276"/>
    <w:rsid w:val="001762B0"/>
    <w:rsid w:val="001816F9"/>
    <w:rsid w:val="00181C78"/>
    <w:rsid w:val="001822EA"/>
    <w:rsid w:val="00185049"/>
    <w:rsid w:val="0018535B"/>
    <w:rsid w:val="001869D3"/>
    <w:rsid w:val="00186CE4"/>
    <w:rsid w:val="00192EE9"/>
    <w:rsid w:val="001975AA"/>
    <w:rsid w:val="001A02F2"/>
    <w:rsid w:val="001A308D"/>
    <w:rsid w:val="001A57A3"/>
    <w:rsid w:val="001A680B"/>
    <w:rsid w:val="001B1349"/>
    <w:rsid w:val="001B28B2"/>
    <w:rsid w:val="001C4334"/>
    <w:rsid w:val="001D027C"/>
    <w:rsid w:val="001D2E44"/>
    <w:rsid w:val="001D47C5"/>
    <w:rsid w:val="001E0EF2"/>
    <w:rsid w:val="001E2524"/>
    <w:rsid w:val="001E3773"/>
    <w:rsid w:val="001E4DF8"/>
    <w:rsid w:val="001F05DC"/>
    <w:rsid w:val="00202FCF"/>
    <w:rsid w:val="002042FE"/>
    <w:rsid w:val="00214006"/>
    <w:rsid w:val="002361DE"/>
    <w:rsid w:val="002403DB"/>
    <w:rsid w:val="00240BCB"/>
    <w:rsid w:val="00243772"/>
    <w:rsid w:val="00245D54"/>
    <w:rsid w:val="002576A3"/>
    <w:rsid w:val="0026588F"/>
    <w:rsid w:val="00265C3C"/>
    <w:rsid w:val="00274C0C"/>
    <w:rsid w:val="002809E0"/>
    <w:rsid w:val="00285578"/>
    <w:rsid w:val="00291B69"/>
    <w:rsid w:val="00292D93"/>
    <w:rsid w:val="00295328"/>
    <w:rsid w:val="002A12DB"/>
    <w:rsid w:val="002A2202"/>
    <w:rsid w:val="002A341F"/>
    <w:rsid w:val="002A4346"/>
    <w:rsid w:val="002A732A"/>
    <w:rsid w:val="002B1FDA"/>
    <w:rsid w:val="002B417D"/>
    <w:rsid w:val="002C4F39"/>
    <w:rsid w:val="002C7C64"/>
    <w:rsid w:val="002D6936"/>
    <w:rsid w:val="002D7794"/>
    <w:rsid w:val="002D7A67"/>
    <w:rsid w:val="002D7DD7"/>
    <w:rsid w:val="002E23C8"/>
    <w:rsid w:val="002F377D"/>
    <w:rsid w:val="002F5F03"/>
    <w:rsid w:val="002F6747"/>
    <w:rsid w:val="00301D47"/>
    <w:rsid w:val="003025B6"/>
    <w:rsid w:val="00303BC5"/>
    <w:rsid w:val="003101D7"/>
    <w:rsid w:val="003103DB"/>
    <w:rsid w:val="0031062B"/>
    <w:rsid w:val="00310E55"/>
    <w:rsid w:val="003137F7"/>
    <w:rsid w:val="00321638"/>
    <w:rsid w:val="0032255C"/>
    <w:rsid w:val="00325A3B"/>
    <w:rsid w:val="00326127"/>
    <w:rsid w:val="00326534"/>
    <w:rsid w:val="003278D3"/>
    <w:rsid w:val="00327C49"/>
    <w:rsid w:val="00327C9E"/>
    <w:rsid w:val="00332B35"/>
    <w:rsid w:val="00332D62"/>
    <w:rsid w:val="00334B5B"/>
    <w:rsid w:val="00345322"/>
    <w:rsid w:val="0035424D"/>
    <w:rsid w:val="003543C3"/>
    <w:rsid w:val="00355A64"/>
    <w:rsid w:val="00361D89"/>
    <w:rsid w:val="003646C9"/>
    <w:rsid w:val="00365E58"/>
    <w:rsid w:val="003702B6"/>
    <w:rsid w:val="0038531A"/>
    <w:rsid w:val="003868A1"/>
    <w:rsid w:val="003904F3"/>
    <w:rsid w:val="00393E8E"/>
    <w:rsid w:val="003964EF"/>
    <w:rsid w:val="003975B7"/>
    <w:rsid w:val="003A2BEB"/>
    <w:rsid w:val="003A4DB5"/>
    <w:rsid w:val="003A68EE"/>
    <w:rsid w:val="003B3FB9"/>
    <w:rsid w:val="003C02FF"/>
    <w:rsid w:val="003D0AB4"/>
    <w:rsid w:val="003E11A1"/>
    <w:rsid w:val="003E6530"/>
    <w:rsid w:val="003F0E66"/>
    <w:rsid w:val="003F1EBB"/>
    <w:rsid w:val="003F3F61"/>
    <w:rsid w:val="003F76F0"/>
    <w:rsid w:val="004040AD"/>
    <w:rsid w:val="00407B9D"/>
    <w:rsid w:val="00411CFB"/>
    <w:rsid w:val="0042021A"/>
    <w:rsid w:val="00422AC5"/>
    <w:rsid w:val="004303BF"/>
    <w:rsid w:val="00433C29"/>
    <w:rsid w:val="00436731"/>
    <w:rsid w:val="00436F09"/>
    <w:rsid w:val="00441717"/>
    <w:rsid w:val="0045123D"/>
    <w:rsid w:val="0045144F"/>
    <w:rsid w:val="004627B6"/>
    <w:rsid w:val="004655F6"/>
    <w:rsid w:val="004671D5"/>
    <w:rsid w:val="004714A0"/>
    <w:rsid w:val="00472065"/>
    <w:rsid w:val="0047207E"/>
    <w:rsid w:val="00474531"/>
    <w:rsid w:val="0047536B"/>
    <w:rsid w:val="004765C2"/>
    <w:rsid w:val="004823CE"/>
    <w:rsid w:val="0048450C"/>
    <w:rsid w:val="00487E2D"/>
    <w:rsid w:val="00492C41"/>
    <w:rsid w:val="00494AC3"/>
    <w:rsid w:val="004972A1"/>
    <w:rsid w:val="004A6011"/>
    <w:rsid w:val="004B0D0D"/>
    <w:rsid w:val="004B7146"/>
    <w:rsid w:val="004B71C2"/>
    <w:rsid w:val="004B784F"/>
    <w:rsid w:val="004C165B"/>
    <w:rsid w:val="004C1783"/>
    <w:rsid w:val="004C4211"/>
    <w:rsid w:val="004D27F8"/>
    <w:rsid w:val="004D5147"/>
    <w:rsid w:val="004E0F01"/>
    <w:rsid w:val="004E47AD"/>
    <w:rsid w:val="004F1202"/>
    <w:rsid w:val="004F141A"/>
    <w:rsid w:val="004F6E46"/>
    <w:rsid w:val="00506003"/>
    <w:rsid w:val="0050601A"/>
    <w:rsid w:val="00515EAB"/>
    <w:rsid w:val="005160DD"/>
    <w:rsid w:val="00517409"/>
    <w:rsid w:val="00520333"/>
    <w:rsid w:val="00525DB0"/>
    <w:rsid w:val="00532F7E"/>
    <w:rsid w:val="0053320C"/>
    <w:rsid w:val="005473C2"/>
    <w:rsid w:val="005501CC"/>
    <w:rsid w:val="0055280F"/>
    <w:rsid w:val="00553CE4"/>
    <w:rsid w:val="00554B10"/>
    <w:rsid w:val="00556C96"/>
    <w:rsid w:val="0056153F"/>
    <w:rsid w:val="005710F0"/>
    <w:rsid w:val="005821ED"/>
    <w:rsid w:val="00582B6B"/>
    <w:rsid w:val="005852ED"/>
    <w:rsid w:val="0058733A"/>
    <w:rsid w:val="00593834"/>
    <w:rsid w:val="005961A2"/>
    <w:rsid w:val="00596632"/>
    <w:rsid w:val="005B45DA"/>
    <w:rsid w:val="005B4F75"/>
    <w:rsid w:val="005B5CA2"/>
    <w:rsid w:val="005B6746"/>
    <w:rsid w:val="005B7939"/>
    <w:rsid w:val="005C1043"/>
    <w:rsid w:val="005C4309"/>
    <w:rsid w:val="005C7C05"/>
    <w:rsid w:val="005D3E96"/>
    <w:rsid w:val="005D42B3"/>
    <w:rsid w:val="005D4539"/>
    <w:rsid w:val="005D75BA"/>
    <w:rsid w:val="005F2D78"/>
    <w:rsid w:val="005F490B"/>
    <w:rsid w:val="005F506E"/>
    <w:rsid w:val="00603920"/>
    <w:rsid w:val="00606726"/>
    <w:rsid w:val="0061082F"/>
    <w:rsid w:val="00610F9F"/>
    <w:rsid w:val="00624271"/>
    <w:rsid w:val="00625979"/>
    <w:rsid w:val="006262C8"/>
    <w:rsid w:val="00626BC7"/>
    <w:rsid w:val="00630384"/>
    <w:rsid w:val="00632C62"/>
    <w:rsid w:val="00632C9B"/>
    <w:rsid w:val="00632FD2"/>
    <w:rsid w:val="006336B6"/>
    <w:rsid w:val="00635FF0"/>
    <w:rsid w:val="00640A5C"/>
    <w:rsid w:val="00641071"/>
    <w:rsid w:val="00646A7C"/>
    <w:rsid w:val="00650332"/>
    <w:rsid w:val="006510B5"/>
    <w:rsid w:val="0065177B"/>
    <w:rsid w:val="00657962"/>
    <w:rsid w:val="0066010A"/>
    <w:rsid w:val="00662DD6"/>
    <w:rsid w:val="00663659"/>
    <w:rsid w:val="006661A0"/>
    <w:rsid w:val="00666308"/>
    <w:rsid w:val="0066699E"/>
    <w:rsid w:val="006671CE"/>
    <w:rsid w:val="006732BC"/>
    <w:rsid w:val="00674C7C"/>
    <w:rsid w:val="006762F2"/>
    <w:rsid w:val="00683A98"/>
    <w:rsid w:val="00686BB3"/>
    <w:rsid w:val="00690778"/>
    <w:rsid w:val="00690D58"/>
    <w:rsid w:val="006B64AB"/>
    <w:rsid w:val="006B7BFA"/>
    <w:rsid w:val="006C0984"/>
    <w:rsid w:val="006C53B4"/>
    <w:rsid w:val="006D0102"/>
    <w:rsid w:val="006D1068"/>
    <w:rsid w:val="006D2565"/>
    <w:rsid w:val="006E1AD2"/>
    <w:rsid w:val="006F30A1"/>
    <w:rsid w:val="00702510"/>
    <w:rsid w:val="007063EE"/>
    <w:rsid w:val="00706D9C"/>
    <w:rsid w:val="0071733A"/>
    <w:rsid w:val="0071768B"/>
    <w:rsid w:val="00723E33"/>
    <w:rsid w:val="0073056E"/>
    <w:rsid w:val="00736084"/>
    <w:rsid w:val="00737521"/>
    <w:rsid w:val="00742DAF"/>
    <w:rsid w:val="00747C98"/>
    <w:rsid w:val="0075147A"/>
    <w:rsid w:val="007531C1"/>
    <w:rsid w:val="0075544A"/>
    <w:rsid w:val="00755C02"/>
    <w:rsid w:val="007579FA"/>
    <w:rsid w:val="00764A9A"/>
    <w:rsid w:val="00767A9D"/>
    <w:rsid w:val="00770D9C"/>
    <w:rsid w:val="00770EE8"/>
    <w:rsid w:val="00772F2B"/>
    <w:rsid w:val="007745C3"/>
    <w:rsid w:val="007775D9"/>
    <w:rsid w:val="00777693"/>
    <w:rsid w:val="00780DF0"/>
    <w:rsid w:val="00784BFE"/>
    <w:rsid w:val="00785E8B"/>
    <w:rsid w:val="007867A4"/>
    <w:rsid w:val="00792499"/>
    <w:rsid w:val="007A140B"/>
    <w:rsid w:val="007A23F9"/>
    <w:rsid w:val="007B436F"/>
    <w:rsid w:val="007C14A1"/>
    <w:rsid w:val="007C67D7"/>
    <w:rsid w:val="007D46A3"/>
    <w:rsid w:val="007D46FE"/>
    <w:rsid w:val="007D55DA"/>
    <w:rsid w:val="007D58EC"/>
    <w:rsid w:val="007D6F1B"/>
    <w:rsid w:val="007E2F87"/>
    <w:rsid w:val="007E4090"/>
    <w:rsid w:val="007E5109"/>
    <w:rsid w:val="007F0FA9"/>
    <w:rsid w:val="007F31F9"/>
    <w:rsid w:val="007F5E97"/>
    <w:rsid w:val="00806FC5"/>
    <w:rsid w:val="0081179B"/>
    <w:rsid w:val="008134B3"/>
    <w:rsid w:val="0081660B"/>
    <w:rsid w:val="008176A9"/>
    <w:rsid w:val="00822FF3"/>
    <w:rsid w:val="0082504E"/>
    <w:rsid w:val="008255DD"/>
    <w:rsid w:val="00833982"/>
    <w:rsid w:val="00841F38"/>
    <w:rsid w:val="008452D4"/>
    <w:rsid w:val="00853E57"/>
    <w:rsid w:val="00857A05"/>
    <w:rsid w:val="00861D2A"/>
    <w:rsid w:val="0086584D"/>
    <w:rsid w:val="008723E0"/>
    <w:rsid w:val="00872635"/>
    <w:rsid w:val="00873A5C"/>
    <w:rsid w:val="0087596C"/>
    <w:rsid w:val="008945F4"/>
    <w:rsid w:val="008A0621"/>
    <w:rsid w:val="008A11A0"/>
    <w:rsid w:val="008A12FB"/>
    <w:rsid w:val="008A1C97"/>
    <w:rsid w:val="008A22AD"/>
    <w:rsid w:val="008A7A2A"/>
    <w:rsid w:val="008A7F31"/>
    <w:rsid w:val="008B4055"/>
    <w:rsid w:val="008C5654"/>
    <w:rsid w:val="008C6A3D"/>
    <w:rsid w:val="008C74B5"/>
    <w:rsid w:val="008C7B18"/>
    <w:rsid w:val="008D3819"/>
    <w:rsid w:val="008D5426"/>
    <w:rsid w:val="008D67CD"/>
    <w:rsid w:val="008E0679"/>
    <w:rsid w:val="008E07C2"/>
    <w:rsid w:val="008E146C"/>
    <w:rsid w:val="008E310E"/>
    <w:rsid w:val="008E3DC8"/>
    <w:rsid w:val="008E787B"/>
    <w:rsid w:val="008E7B45"/>
    <w:rsid w:val="008F1775"/>
    <w:rsid w:val="00903E9B"/>
    <w:rsid w:val="00906938"/>
    <w:rsid w:val="009130D0"/>
    <w:rsid w:val="009130FB"/>
    <w:rsid w:val="009163CC"/>
    <w:rsid w:val="00922820"/>
    <w:rsid w:val="00930830"/>
    <w:rsid w:val="0093155D"/>
    <w:rsid w:val="009402E6"/>
    <w:rsid w:val="00940AA0"/>
    <w:rsid w:val="00954EF2"/>
    <w:rsid w:val="00962E98"/>
    <w:rsid w:val="00965888"/>
    <w:rsid w:val="00977A11"/>
    <w:rsid w:val="00981B01"/>
    <w:rsid w:val="00984CB4"/>
    <w:rsid w:val="00995A6A"/>
    <w:rsid w:val="00997ACE"/>
    <w:rsid w:val="00997B80"/>
    <w:rsid w:val="009A03E0"/>
    <w:rsid w:val="009A5EA3"/>
    <w:rsid w:val="009A74E2"/>
    <w:rsid w:val="009B446B"/>
    <w:rsid w:val="009B4BB8"/>
    <w:rsid w:val="009D247F"/>
    <w:rsid w:val="009D3804"/>
    <w:rsid w:val="009D3816"/>
    <w:rsid w:val="009D5676"/>
    <w:rsid w:val="009D7B95"/>
    <w:rsid w:val="009E37D9"/>
    <w:rsid w:val="009E59AA"/>
    <w:rsid w:val="009F4B44"/>
    <w:rsid w:val="00A01196"/>
    <w:rsid w:val="00A04B02"/>
    <w:rsid w:val="00A12E9B"/>
    <w:rsid w:val="00A13935"/>
    <w:rsid w:val="00A15DA8"/>
    <w:rsid w:val="00A16522"/>
    <w:rsid w:val="00A21FB3"/>
    <w:rsid w:val="00A22E7E"/>
    <w:rsid w:val="00A3000B"/>
    <w:rsid w:val="00A30DE2"/>
    <w:rsid w:val="00A40CC5"/>
    <w:rsid w:val="00A40D1B"/>
    <w:rsid w:val="00A436FE"/>
    <w:rsid w:val="00A43C17"/>
    <w:rsid w:val="00A53E99"/>
    <w:rsid w:val="00A55308"/>
    <w:rsid w:val="00A55542"/>
    <w:rsid w:val="00A6274A"/>
    <w:rsid w:val="00A66680"/>
    <w:rsid w:val="00A731DD"/>
    <w:rsid w:val="00A819CB"/>
    <w:rsid w:val="00A81B7E"/>
    <w:rsid w:val="00A854D8"/>
    <w:rsid w:val="00A90147"/>
    <w:rsid w:val="00A90509"/>
    <w:rsid w:val="00A92A99"/>
    <w:rsid w:val="00A934EF"/>
    <w:rsid w:val="00A93536"/>
    <w:rsid w:val="00A95BA2"/>
    <w:rsid w:val="00A96EDF"/>
    <w:rsid w:val="00A97320"/>
    <w:rsid w:val="00AA7B5E"/>
    <w:rsid w:val="00AB1BE7"/>
    <w:rsid w:val="00AB6607"/>
    <w:rsid w:val="00AC26CF"/>
    <w:rsid w:val="00AC3433"/>
    <w:rsid w:val="00AC3D2B"/>
    <w:rsid w:val="00AD29E7"/>
    <w:rsid w:val="00AD33A6"/>
    <w:rsid w:val="00AE25DF"/>
    <w:rsid w:val="00AE3B8C"/>
    <w:rsid w:val="00AF13B9"/>
    <w:rsid w:val="00B12ABB"/>
    <w:rsid w:val="00B167FB"/>
    <w:rsid w:val="00B247AF"/>
    <w:rsid w:val="00B33962"/>
    <w:rsid w:val="00B34396"/>
    <w:rsid w:val="00B34AE8"/>
    <w:rsid w:val="00B3674F"/>
    <w:rsid w:val="00B374B6"/>
    <w:rsid w:val="00B4360B"/>
    <w:rsid w:val="00B43C3F"/>
    <w:rsid w:val="00B51A40"/>
    <w:rsid w:val="00B520E9"/>
    <w:rsid w:val="00B5380A"/>
    <w:rsid w:val="00B57C2E"/>
    <w:rsid w:val="00B61BA6"/>
    <w:rsid w:val="00B62C1E"/>
    <w:rsid w:val="00B66693"/>
    <w:rsid w:val="00B67894"/>
    <w:rsid w:val="00B74096"/>
    <w:rsid w:val="00B74DE5"/>
    <w:rsid w:val="00B9287F"/>
    <w:rsid w:val="00B95580"/>
    <w:rsid w:val="00B9650A"/>
    <w:rsid w:val="00BA46FB"/>
    <w:rsid w:val="00BB65DB"/>
    <w:rsid w:val="00BC24FC"/>
    <w:rsid w:val="00BC2530"/>
    <w:rsid w:val="00BC5D0E"/>
    <w:rsid w:val="00BD081A"/>
    <w:rsid w:val="00BD5A4E"/>
    <w:rsid w:val="00BD7470"/>
    <w:rsid w:val="00BE34D6"/>
    <w:rsid w:val="00BE76F8"/>
    <w:rsid w:val="00BF1A6B"/>
    <w:rsid w:val="00BF30AA"/>
    <w:rsid w:val="00BF5FBF"/>
    <w:rsid w:val="00BF6FC0"/>
    <w:rsid w:val="00BF7277"/>
    <w:rsid w:val="00C00A49"/>
    <w:rsid w:val="00C03555"/>
    <w:rsid w:val="00C03F9F"/>
    <w:rsid w:val="00C053C1"/>
    <w:rsid w:val="00C109B0"/>
    <w:rsid w:val="00C13E3D"/>
    <w:rsid w:val="00C1438D"/>
    <w:rsid w:val="00C148DA"/>
    <w:rsid w:val="00C251A4"/>
    <w:rsid w:val="00C3017A"/>
    <w:rsid w:val="00C335AD"/>
    <w:rsid w:val="00C36FCC"/>
    <w:rsid w:val="00C50F11"/>
    <w:rsid w:val="00C51E52"/>
    <w:rsid w:val="00C54F36"/>
    <w:rsid w:val="00C55AB1"/>
    <w:rsid w:val="00C57713"/>
    <w:rsid w:val="00C67B28"/>
    <w:rsid w:val="00C73E64"/>
    <w:rsid w:val="00C7422B"/>
    <w:rsid w:val="00C74860"/>
    <w:rsid w:val="00C765DC"/>
    <w:rsid w:val="00C76F6E"/>
    <w:rsid w:val="00C77C95"/>
    <w:rsid w:val="00C81BDD"/>
    <w:rsid w:val="00C825B7"/>
    <w:rsid w:val="00C83994"/>
    <w:rsid w:val="00C84F9D"/>
    <w:rsid w:val="00C87D5B"/>
    <w:rsid w:val="00C91177"/>
    <w:rsid w:val="00C91CD9"/>
    <w:rsid w:val="00C93823"/>
    <w:rsid w:val="00CA05AE"/>
    <w:rsid w:val="00CA071F"/>
    <w:rsid w:val="00CA468B"/>
    <w:rsid w:val="00CA7073"/>
    <w:rsid w:val="00CA7CDC"/>
    <w:rsid w:val="00CB3C6E"/>
    <w:rsid w:val="00CB49DF"/>
    <w:rsid w:val="00CB545E"/>
    <w:rsid w:val="00CC03F6"/>
    <w:rsid w:val="00CC1E25"/>
    <w:rsid w:val="00CD19F2"/>
    <w:rsid w:val="00CD1B9A"/>
    <w:rsid w:val="00CD25FA"/>
    <w:rsid w:val="00CD39CC"/>
    <w:rsid w:val="00CD42AD"/>
    <w:rsid w:val="00CD6D31"/>
    <w:rsid w:val="00CD788C"/>
    <w:rsid w:val="00CE71A7"/>
    <w:rsid w:val="00CE74E3"/>
    <w:rsid w:val="00CE7818"/>
    <w:rsid w:val="00CF0F42"/>
    <w:rsid w:val="00CF1A64"/>
    <w:rsid w:val="00CF504A"/>
    <w:rsid w:val="00D01EDF"/>
    <w:rsid w:val="00D034E6"/>
    <w:rsid w:val="00D111DC"/>
    <w:rsid w:val="00D16119"/>
    <w:rsid w:val="00D20EB8"/>
    <w:rsid w:val="00D24421"/>
    <w:rsid w:val="00D26FF0"/>
    <w:rsid w:val="00D433E1"/>
    <w:rsid w:val="00D45391"/>
    <w:rsid w:val="00D53934"/>
    <w:rsid w:val="00D56533"/>
    <w:rsid w:val="00D576F4"/>
    <w:rsid w:val="00D6063C"/>
    <w:rsid w:val="00D60A04"/>
    <w:rsid w:val="00D63861"/>
    <w:rsid w:val="00D63CA7"/>
    <w:rsid w:val="00D65019"/>
    <w:rsid w:val="00D66343"/>
    <w:rsid w:val="00D70C44"/>
    <w:rsid w:val="00D8043C"/>
    <w:rsid w:val="00D81443"/>
    <w:rsid w:val="00D846E6"/>
    <w:rsid w:val="00D92A0F"/>
    <w:rsid w:val="00D9612D"/>
    <w:rsid w:val="00DB5CC0"/>
    <w:rsid w:val="00DC068B"/>
    <w:rsid w:val="00DC1DA8"/>
    <w:rsid w:val="00DC53EB"/>
    <w:rsid w:val="00DD0909"/>
    <w:rsid w:val="00DE0A56"/>
    <w:rsid w:val="00DE4A7A"/>
    <w:rsid w:val="00DE5DA8"/>
    <w:rsid w:val="00DF016C"/>
    <w:rsid w:val="00DF30FC"/>
    <w:rsid w:val="00DF3E9F"/>
    <w:rsid w:val="00DF6DC7"/>
    <w:rsid w:val="00DF77B0"/>
    <w:rsid w:val="00E03E7A"/>
    <w:rsid w:val="00E10428"/>
    <w:rsid w:val="00E11403"/>
    <w:rsid w:val="00E15EB3"/>
    <w:rsid w:val="00E16165"/>
    <w:rsid w:val="00E16F34"/>
    <w:rsid w:val="00E23DB4"/>
    <w:rsid w:val="00E25364"/>
    <w:rsid w:val="00E260FF"/>
    <w:rsid w:val="00E266C0"/>
    <w:rsid w:val="00E31120"/>
    <w:rsid w:val="00E411BF"/>
    <w:rsid w:val="00E449AB"/>
    <w:rsid w:val="00E4524E"/>
    <w:rsid w:val="00E6055C"/>
    <w:rsid w:val="00E63165"/>
    <w:rsid w:val="00E6462D"/>
    <w:rsid w:val="00E64C6D"/>
    <w:rsid w:val="00E67BDC"/>
    <w:rsid w:val="00E70909"/>
    <w:rsid w:val="00E70DCB"/>
    <w:rsid w:val="00E715B7"/>
    <w:rsid w:val="00E802AA"/>
    <w:rsid w:val="00E81E78"/>
    <w:rsid w:val="00E8528F"/>
    <w:rsid w:val="00E86D29"/>
    <w:rsid w:val="00E9312F"/>
    <w:rsid w:val="00E97FE6"/>
    <w:rsid w:val="00EA1900"/>
    <w:rsid w:val="00EA4934"/>
    <w:rsid w:val="00EB3BBF"/>
    <w:rsid w:val="00EC1CD3"/>
    <w:rsid w:val="00EC230B"/>
    <w:rsid w:val="00EC6005"/>
    <w:rsid w:val="00EC645B"/>
    <w:rsid w:val="00ED3CE4"/>
    <w:rsid w:val="00ED520B"/>
    <w:rsid w:val="00EE1852"/>
    <w:rsid w:val="00EE4C47"/>
    <w:rsid w:val="00EF1555"/>
    <w:rsid w:val="00EF51EC"/>
    <w:rsid w:val="00F161EC"/>
    <w:rsid w:val="00F1752F"/>
    <w:rsid w:val="00F2201F"/>
    <w:rsid w:val="00F2630A"/>
    <w:rsid w:val="00F301B6"/>
    <w:rsid w:val="00F363C1"/>
    <w:rsid w:val="00F4020F"/>
    <w:rsid w:val="00F42BC1"/>
    <w:rsid w:val="00F43BFF"/>
    <w:rsid w:val="00F45442"/>
    <w:rsid w:val="00F514B7"/>
    <w:rsid w:val="00F52BFE"/>
    <w:rsid w:val="00F6494D"/>
    <w:rsid w:val="00F653CD"/>
    <w:rsid w:val="00F65E02"/>
    <w:rsid w:val="00F71282"/>
    <w:rsid w:val="00F72CCF"/>
    <w:rsid w:val="00F735C4"/>
    <w:rsid w:val="00F808F5"/>
    <w:rsid w:val="00F87528"/>
    <w:rsid w:val="00F906EF"/>
    <w:rsid w:val="00F93C85"/>
    <w:rsid w:val="00FA2B81"/>
    <w:rsid w:val="00FB187A"/>
    <w:rsid w:val="00FB408F"/>
    <w:rsid w:val="00FC06C9"/>
    <w:rsid w:val="00FC1655"/>
    <w:rsid w:val="00FC4BAD"/>
    <w:rsid w:val="00FD02DD"/>
    <w:rsid w:val="00FD3052"/>
    <w:rsid w:val="00FD3155"/>
    <w:rsid w:val="00FD377F"/>
    <w:rsid w:val="00FD6746"/>
    <w:rsid w:val="00FD70CA"/>
    <w:rsid w:val="00FE67AF"/>
    <w:rsid w:val="00FF3D33"/>
    <w:rsid w:val="00FF646B"/>
    <w:rsid w:val="00FF6725"/>
    <w:rsid w:val="00FF6D02"/>
    <w:rsid w:val="00FF79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138A5"/>
  <w15:docId w15:val="{3A803B7A-BD74-4227-9787-77FC4E39F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6462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rsid w:val="000D71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646C9"/>
    <w:pPr>
      <w:ind w:left="720"/>
      <w:contextualSpacing/>
    </w:pPr>
  </w:style>
  <w:style w:type="paragraph" w:styleId="Header">
    <w:name w:val="header"/>
    <w:basedOn w:val="Normal"/>
    <w:link w:val="HeaderChar"/>
    <w:uiPriority w:val="99"/>
    <w:unhideWhenUsed/>
    <w:rsid w:val="002A43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346"/>
  </w:style>
  <w:style w:type="paragraph" w:styleId="Footer">
    <w:name w:val="footer"/>
    <w:basedOn w:val="Normal"/>
    <w:link w:val="FooterChar"/>
    <w:uiPriority w:val="99"/>
    <w:unhideWhenUsed/>
    <w:rsid w:val="002A43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346"/>
  </w:style>
  <w:style w:type="character" w:styleId="Hyperlink">
    <w:name w:val="Hyperlink"/>
    <w:basedOn w:val="DefaultParagraphFont"/>
    <w:semiHidden/>
    <w:rsid w:val="00327C9E"/>
    <w:rPr>
      <w:color w:val="0000FF"/>
      <w:u w:val="single"/>
    </w:rPr>
  </w:style>
  <w:style w:type="paragraph" w:styleId="PlainText">
    <w:name w:val="Plain Text"/>
    <w:aliases w:val="Plain Text Char Char Char Char Char,Plain Text1 Char Char Char"/>
    <w:basedOn w:val="Normal"/>
    <w:link w:val="PlainTextChar"/>
    <w:semiHidden/>
    <w:rsid w:val="00327C9E"/>
    <w:pPr>
      <w:spacing w:after="0" w:line="240" w:lineRule="auto"/>
      <w:jc w:val="both"/>
    </w:pPr>
    <w:rPr>
      <w:rFonts w:ascii="Courier New" w:eastAsia="Times New Roman" w:hAnsi="Courier New" w:cs="Courier New"/>
      <w:sz w:val="16"/>
      <w:szCs w:val="24"/>
    </w:rPr>
  </w:style>
  <w:style w:type="character" w:customStyle="1" w:styleId="PlainTextChar">
    <w:name w:val="Plain Text Char"/>
    <w:aliases w:val="Plain Text Char Char Char Char Char Char,Plain Text1 Char Char Char Char"/>
    <w:basedOn w:val="DefaultParagraphFont"/>
    <w:link w:val="PlainText"/>
    <w:semiHidden/>
    <w:rsid w:val="00327C9E"/>
    <w:rPr>
      <w:rFonts w:ascii="Courier New" w:eastAsia="Times New Roman" w:hAnsi="Courier New" w:cs="Courier New"/>
      <w:sz w:val="16"/>
      <w:szCs w:val="24"/>
    </w:rPr>
  </w:style>
  <w:style w:type="paragraph" w:styleId="BodyText">
    <w:name w:val="Body Text"/>
    <w:basedOn w:val="Normal"/>
    <w:link w:val="BodyTextChar"/>
    <w:uiPriority w:val="99"/>
    <w:semiHidden/>
    <w:unhideWhenUsed/>
    <w:rsid w:val="00C03555"/>
    <w:pPr>
      <w:spacing w:after="120"/>
    </w:pPr>
  </w:style>
  <w:style w:type="character" w:customStyle="1" w:styleId="BodyTextChar">
    <w:name w:val="Body Text Char"/>
    <w:basedOn w:val="DefaultParagraphFont"/>
    <w:link w:val="BodyText"/>
    <w:uiPriority w:val="99"/>
    <w:semiHidden/>
    <w:rsid w:val="00C03555"/>
  </w:style>
  <w:style w:type="paragraph" w:styleId="BodyTextFirstIndent">
    <w:name w:val="Body Text First Indent"/>
    <w:basedOn w:val="BodyText"/>
    <w:link w:val="BodyTextFirstIndentChar"/>
    <w:rsid w:val="00C03555"/>
    <w:pPr>
      <w:spacing w:line="240" w:lineRule="auto"/>
      <w:ind w:firstLine="210"/>
    </w:pPr>
    <w:rPr>
      <w:rFonts w:ascii="Times New Roman" w:eastAsia="Times New Roman" w:hAnsi="Times New Roman" w:cs="Times New Roman"/>
      <w:sz w:val="24"/>
      <w:szCs w:val="24"/>
    </w:rPr>
  </w:style>
  <w:style w:type="character" w:customStyle="1" w:styleId="BodyTextFirstIndentChar">
    <w:name w:val="Body Text First Indent Char"/>
    <w:basedOn w:val="BodyTextChar"/>
    <w:link w:val="BodyTextFirstIndent"/>
    <w:rsid w:val="00C0355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92D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D93"/>
    <w:rPr>
      <w:rFonts w:ascii="Segoe UI" w:hAnsi="Segoe UI" w:cs="Segoe UI"/>
      <w:sz w:val="18"/>
      <w:szCs w:val="18"/>
    </w:rPr>
  </w:style>
  <w:style w:type="paragraph" w:styleId="NoSpacing">
    <w:name w:val="No Spacing"/>
    <w:uiPriority w:val="1"/>
    <w:qFormat/>
    <w:rsid w:val="00CB3C6E"/>
    <w:pPr>
      <w:spacing w:after="0" w:line="240" w:lineRule="auto"/>
    </w:pPr>
  </w:style>
  <w:style w:type="character" w:customStyle="1" w:styleId="apple-tab-span">
    <w:name w:val="apple-tab-span"/>
    <w:basedOn w:val="DefaultParagraphFont"/>
    <w:rsid w:val="00ED520B"/>
  </w:style>
  <w:style w:type="character" w:customStyle="1" w:styleId="fontstyle01">
    <w:name w:val="fontstyle01"/>
    <w:basedOn w:val="DefaultParagraphFont"/>
    <w:rsid w:val="007745C3"/>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7745C3"/>
    <w:rPr>
      <w:rFonts w:ascii="CourierNewPSMT" w:hAnsi="CourierNewPSMT" w:hint="default"/>
      <w:b w:val="0"/>
      <w:bCs w:val="0"/>
      <w:i w:val="0"/>
      <w:iCs w:val="0"/>
      <w:color w:val="000000"/>
      <w:sz w:val="24"/>
      <w:szCs w:val="24"/>
    </w:rPr>
  </w:style>
  <w:style w:type="character" w:customStyle="1" w:styleId="fontstyle31">
    <w:name w:val="fontstyle31"/>
    <w:basedOn w:val="DefaultParagraphFont"/>
    <w:rsid w:val="007745C3"/>
    <w:rPr>
      <w:rFonts w:ascii="TimesNewRomanPS-ItalicMT" w:hAnsi="TimesNewRomanPS-ItalicMT" w:hint="default"/>
      <w:b w:val="0"/>
      <w:bCs w:val="0"/>
      <w:i/>
      <w:iCs/>
      <w:color w:val="000000"/>
      <w:sz w:val="24"/>
      <w:szCs w:val="24"/>
    </w:rPr>
  </w:style>
  <w:style w:type="character" w:customStyle="1" w:styleId="fontstyle41">
    <w:name w:val="fontstyle41"/>
    <w:basedOn w:val="DefaultParagraphFont"/>
    <w:rsid w:val="007745C3"/>
    <w:rPr>
      <w:rFonts w:ascii="TimesNewRomanPS-BoldItalicMT" w:hAnsi="TimesNewRomanPS-BoldItalicMT" w:hint="default"/>
      <w:b/>
      <w:bCs/>
      <w:i/>
      <w:iCs/>
      <w:color w:val="231F20"/>
      <w:sz w:val="24"/>
      <w:szCs w:val="24"/>
    </w:rPr>
  </w:style>
  <w:style w:type="paragraph" w:styleId="Caption">
    <w:name w:val="caption"/>
    <w:basedOn w:val="Normal"/>
    <w:next w:val="Normal"/>
    <w:uiPriority w:val="35"/>
    <w:unhideWhenUsed/>
    <w:qFormat/>
    <w:rsid w:val="00E7090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3714980">
      <w:bodyDiv w:val="1"/>
      <w:marLeft w:val="0"/>
      <w:marRight w:val="0"/>
      <w:marTop w:val="0"/>
      <w:marBottom w:val="0"/>
      <w:divBdr>
        <w:top w:val="none" w:sz="0" w:space="0" w:color="auto"/>
        <w:left w:val="none" w:sz="0" w:space="0" w:color="auto"/>
        <w:bottom w:val="none" w:sz="0" w:space="0" w:color="auto"/>
        <w:right w:val="none" w:sz="0" w:space="0" w:color="auto"/>
      </w:divBdr>
    </w:div>
    <w:div w:id="21445447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9</TotalTime>
  <Pages>3</Pages>
  <Words>716</Words>
  <Characters>40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Usman Khan</cp:lastModifiedBy>
  <cp:revision>784</cp:revision>
  <cp:lastPrinted>2018-04-03T09:09:00Z</cp:lastPrinted>
  <dcterms:created xsi:type="dcterms:W3CDTF">2017-01-24T04:47:00Z</dcterms:created>
  <dcterms:modified xsi:type="dcterms:W3CDTF">2020-12-15T02:46:00Z</dcterms:modified>
</cp:coreProperties>
</file>